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775" w:type="dxa"/>
        <w:tblInd w:w="-5" w:type="dxa"/>
        <w:tblLook w:val="04A0" w:firstRow="1" w:lastRow="0" w:firstColumn="1" w:lastColumn="0" w:noHBand="0" w:noVBand="1"/>
      </w:tblPr>
      <w:tblGrid>
        <w:gridCol w:w="2862"/>
        <w:gridCol w:w="6913"/>
      </w:tblGrid>
      <w:tr w:rsidR="00D65A5A" w14:paraId="54B4B020" w14:textId="77777777" w:rsidTr="00633F72">
        <w:trPr>
          <w:trHeight w:val="441"/>
        </w:trPr>
        <w:tc>
          <w:tcPr>
            <w:tcW w:w="97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A17F8E9" w14:textId="79D5E621" w:rsidR="00D65A5A" w:rsidRPr="00D65A5A" w:rsidRDefault="00EF2FD4" w:rsidP="00D65A5A">
            <w:pPr>
              <w:pStyle w:val="BodyText"/>
              <w:kinsoku w:val="0"/>
              <w:overflowPunct w:val="0"/>
              <w:spacing w:before="59"/>
              <w:ind w:left="-112"/>
              <w:jc w:val="center"/>
              <w:rPr>
                <w:b/>
                <w:bCs/>
                <w:color w:val="808080"/>
                <w:sz w:val="36"/>
                <w:szCs w:val="36"/>
              </w:rPr>
            </w:pPr>
            <w:bookmarkStart w:id="0" w:name="_Hlk4580744"/>
            <w:bookmarkStart w:id="1" w:name="_GoBack"/>
            <w:bookmarkEnd w:id="1"/>
            <w:r>
              <w:rPr>
                <w:b/>
                <w:bCs/>
                <w:color w:val="FF0000"/>
                <w:sz w:val="36"/>
                <w:szCs w:val="36"/>
              </w:rPr>
              <w:t>F</w:t>
            </w:r>
            <w:r w:rsidR="00633F72">
              <w:rPr>
                <w:b/>
                <w:bCs/>
                <w:color w:val="FF0000"/>
                <w:sz w:val="36"/>
                <w:szCs w:val="36"/>
              </w:rPr>
              <w:t>ORM</w:t>
            </w:r>
            <w:r w:rsidR="00A729D1">
              <w:rPr>
                <w:b/>
                <w:bCs/>
                <w:color w:val="FF0000"/>
                <w:sz w:val="36"/>
                <w:szCs w:val="36"/>
              </w:rPr>
              <w:t xml:space="preserve">-A2 </w:t>
            </w:r>
            <w:r w:rsidR="00430467">
              <w:rPr>
                <w:b/>
                <w:bCs/>
                <w:color w:val="FF0000"/>
                <w:sz w:val="36"/>
                <w:szCs w:val="36"/>
              </w:rPr>
              <w:t xml:space="preserve">- </w:t>
            </w:r>
            <w:r w:rsidR="00633F72" w:rsidRPr="009F112F">
              <w:rPr>
                <w:b/>
                <w:bCs/>
                <w:color w:val="FF0000"/>
                <w:sz w:val="36"/>
                <w:szCs w:val="36"/>
              </w:rPr>
              <w:t>CONTINUING REVIEW</w:t>
            </w:r>
          </w:p>
        </w:tc>
      </w:tr>
      <w:tr w:rsidR="00633F72" w14:paraId="4CDEAD53" w14:textId="77777777" w:rsidTr="0028671D">
        <w:trPr>
          <w:trHeight w:val="441"/>
        </w:trPr>
        <w:tc>
          <w:tcPr>
            <w:tcW w:w="97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002060"/>
          </w:tcPr>
          <w:p w14:paraId="44A36ECE" w14:textId="34028F4E" w:rsidR="00633F72" w:rsidRDefault="00633F72" w:rsidP="00D65A5A">
            <w:pPr>
              <w:pStyle w:val="BodyText"/>
              <w:kinsoku w:val="0"/>
              <w:overflowPunct w:val="0"/>
              <w:spacing w:before="59"/>
              <w:ind w:left="-112"/>
              <w:jc w:val="center"/>
              <w:rPr>
                <w:b/>
                <w:bCs/>
                <w:color w:val="FF0000"/>
                <w:sz w:val="36"/>
                <w:szCs w:val="36"/>
              </w:rPr>
            </w:pPr>
            <w:r w:rsidRPr="00633F72">
              <w:rPr>
                <w:b/>
                <w:bCs/>
                <w:color w:val="FF0000"/>
                <w:sz w:val="36"/>
                <w:szCs w:val="36"/>
              </w:rPr>
              <w:t>Howard University Institutional Review Board for Greater than Minimal Risk Research</w:t>
            </w:r>
          </w:p>
        </w:tc>
      </w:tr>
      <w:tr w:rsidR="00E6740B" w:rsidRPr="006F2839" w14:paraId="5A8E9709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1B03CB2F" w14:textId="26839E68" w:rsidR="00E6740B" w:rsidRPr="00B715F5" w:rsidRDefault="00E6740B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sz w:val="28"/>
                <w:szCs w:val="28"/>
              </w:rPr>
            </w:pPr>
            <w:r w:rsidRPr="00B715F5">
              <w:rPr>
                <w:b/>
                <w:color w:val="FF0000"/>
                <w:sz w:val="28"/>
                <w:szCs w:val="28"/>
              </w:rPr>
              <w:t>IRB #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7B9692E7" w14:textId="77777777" w:rsidR="00E6740B" w:rsidRPr="006F2839" w:rsidRDefault="00E6740B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0A7709" w:rsidRPr="006F2839" w14:paraId="5ECB6427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178F9E75" w14:textId="154E5E30" w:rsidR="000A7709" w:rsidRPr="00633F72" w:rsidRDefault="000A7709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>Principal Investigator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7BBEB8FB" w14:textId="77777777" w:rsidR="000A7709" w:rsidRPr="006F2839" w:rsidRDefault="000A7709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0A7709" w:rsidRPr="006F2839" w14:paraId="002B39CB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3BCE0675" w14:textId="75307D7F" w:rsidR="000A7709" w:rsidRPr="00633F72" w:rsidRDefault="000A7709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 xml:space="preserve"> Project</w:t>
            </w:r>
            <w:r w:rsidR="001365B8" w:rsidRPr="00633F72">
              <w:rPr>
                <w:b/>
                <w:sz w:val="28"/>
                <w:szCs w:val="28"/>
              </w:rPr>
              <w:t xml:space="preserve"> Title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69DA8B9F" w14:textId="4551C999" w:rsidR="00B715F5" w:rsidRPr="006F2839" w:rsidRDefault="00B715F5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  <w:tr w:rsidR="0062734C" w:rsidRPr="006F2839" w14:paraId="3A75F199" w14:textId="77777777" w:rsidTr="00633F72">
        <w:tblPrEx>
          <w:tblBorders>
            <w:top w:val="single" w:sz="18" w:space="0" w:color="000000" w:themeColor="text1"/>
            <w:left w:val="single" w:sz="18" w:space="0" w:color="000000" w:themeColor="text1"/>
            <w:bottom w:val="single" w:sz="18" w:space="0" w:color="000000" w:themeColor="text1"/>
            <w:right w:val="single" w:sz="18" w:space="0" w:color="000000" w:themeColor="text1"/>
            <w:insideH w:val="single" w:sz="18" w:space="0" w:color="000000" w:themeColor="text1"/>
            <w:insideV w:val="single" w:sz="18" w:space="0" w:color="000000" w:themeColor="text1"/>
          </w:tblBorders>
        </w:tblPrEx>
        <w:tc>
          <w:tcPr>
            <w:tcW w:w="2862" w:type="dxa"/>
            <w:shd w:val="clear" w:color="auto" w:fill="002060"/>
          </w:tcPr>
          <w:p w14:paraId="6B7A749D" w14:textId="32CF2C71" w:rsidR="0062734C" w:rsidRPr="00633F72" w:rsidRDefault="0062734C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sz w:val="28"/>
                <w:szCs w:val="28"/>
              </w:rPr>
            </w:pPr>
            <w:r w:rsidRPr="00633F72">
              <w:rPr>
                <w:b/>
                <w:sz w:val="28"/>
                <w:szCs w:val="28"/>
              </w:rPr>
              <w:t>Funding Source</w:t>
            </w:r>
          </w:p>
        </w:tc>
        <w:tc>
          <w:tcPr>
            <w:tcW w:w="6913" w:type="dxa"/>
            <w:shd w:val="clear" w:color="auto" w:fill="F2F2F2" w:themeFill="background1" w:themeFillShade="F2"/>
          </w:tcPr>
          <w:p w14:paraId="53D8AD1C" w14:textId="77777777" w:rsidR="0062734C" w:rsidRPr="006F2839" w:rsidRDefault="0062734C" w:rsidP="005940AC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</w:p>
        </w:tc>
      </w:tr>
    </w:tbl>
    <w:p w14:paraId="441C665E" w14:textId="4DD284F6" w:rsidR="005940AC" w:rsidRPr="006F2839" w:rsidRDefault="005940AC" w:rsidP="005940AC">
      <w:pPr>
        <w:tabs>
          <w:tab w:val="left" w:pos="921"/>
        </w:tabs>
        <w:kinsoku w:val="0"/>
        <w:overflowPunct w:val="0"/>
        <w:spacing w:before="118"/>
        <w:rPr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153"/>
      </w:tblGrid>
      <w:tr w:rsidR="005940AC" w:rsidRPr="006F2839" w14:paraId="2190307F" w14:textId="77777777" w:rsidTr="002034DB">
        <w:trPr>
          <w:trHeight w:val="491"/>
        </w:trPr>
        <w:tc>
          <w:tcPr>
            <w:tcW w:w="9768" w:type="dxa"/>
            <w:gridSpan w:val="2"/>
            <w:shd w:val="clear" w:color="auto" w:fill="D9D9D9" w:themeFill="background1" w:themeFillShade="D9"/>
          </w:tcPr>
          <w:bookmarkEnd w:id="0"/>
          <w:p w14:paraId="3DCDF72C" w14:textId="10620EF1" w:rsidR="005940AC" w:rsidRPr="006F2839" w:rsidRDefault="005940AC" w:rsidP="005940AC">
            <w:pPr>
              <w:pStyle w:val="ListParagraph"/>
              <w:numPr>
                <w:ilvl w:val="0"/>
                <w:numId w:val="2"/>
              </w:numPr>
              <w:kinsoku w:val="0"/>
              <w:overflowPunct w:val="0"/>
              <w:spacing w:before="118"/>
              <w:ind w:left="338" w:hanging="338"/>
              <w:rPr>
                <w:b/>
                <w:color w:val="000000"/>
              </w:rPr>
            </w:pPr>
            <w:r w:rsidRPr="006F2839">
              <w:rPr>
                <w:b/>
              </w:rPr>
              <w:t>What is the status of your research</w:t>
            </w:r>
            <w:r w:rsidRPr="006F2839">
              <w:rPr>
                <w:b/>
                <w:spacing w:val="-8"/>
              </w:rPr>
              <w:t xml:space="preserve"> </w:t>
            </w:r>
            <w:r w:rsidRPr="006F2839">
              <w:rPr>
                <w:b/>
              </w:rPr>
              <w:t>project?</w:t>
            </w:r>
          </w:p>
        </w:tc>
      </w:tr>
      <w:tr w:rsidR="002034DB" w:rsidRPr="006F2839" w14:paraId="18874DA9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33A145FD" w14:textId="1D3B668A" w:rsidR="002034DB" w:rsidRPr="006F2839" w:rsidRDefault="002034D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bookmarkStart w:id="2" w:name="_Hlk4572818"/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4D06CA2F" w14:textId="2CC0F670" w:rsidR="002034DB" w:rsidRPr="006F2839" w:rsidRDefault="002034D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>Active (</w:t>
            </w:r>
            <w:r w:rsidR="00E6740B">
              <w:rPr>
                <w:color w:val="000000"/>
                <w:sz w:val="24"/>
                <w:szCs w:val="24"/>
              </w:rPr>
              <w:t>S</w:t>
            </w:r>
            <w:r w:rsidRPr="006F2839">
              <w:rPr>
                <w:color w:val="000000"/>
                <w:sz w:val="24"/>
                <w:szCs w:val="24"/>
              </w:rPr>
              <w:t>till enrolling participants)</w:t>
            </w:r>
            <w:r w:rsidR="00E6740B">
              <w:rPr>
                <w:color w:val="000000"/>
                <w:sz w:val="24"/>
                <w:szCs w:val="24"/>
              </w:rPr>
              <w:t>?</w:t>
            </w:r>
          </w:p>
        </w:tc>
      </w:tr>
      <w:tr w:rsidR="002034DB" w:rsidRPr="006F2839" w14:paraId="13EAA06C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19BB050B" w14:textId="71C856CA" w:rsidR="002034DB" w:rsidRPr="006F2839" w:rsidRDefault="002034D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36BD36C3" w14:textId="13401196" w:rsidR="002034DB" w:rsidRPr="006F2839" w:rsidRDefault="002034DB" w:rsidP="002034DB">
            <w:pPr>
              <w:tabs>
                <w:tab w:val="left" w:pos="1247"/>
              </w:tabs>
              <w:kinsoku w:val="0"/>
              <w:overflowPunct w:val="0"/>
              <w:spacing w:before="82"/>
              <w:rPr>
                <w:color w:val="000000"/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Closed to participant enrollment, but participants are still </w:t>
            </w:r>
            <w:r w:rsidR="009F112F">
              <w:rPr>
                <w:sz w:val="24"/>
                <w:szCs w:val="24"/>
              </w:rPr>
              <w:t>undergoing protocol related procedures or activities</w:t>
            </w:r>
            <w:r w:rsidR="00E6740B">
              <w:rPr>
                <w:sz w:val="24"/>
                <w:szCs w:val="24"/>
              </w:rPr>
              <w:t>?</w:t>
            </w:r>
          </w:p>
        </w:tc>
      </w:tr>
      <w:tr w:rsidR="002034DB" w:rsidRPr="006F2839" w14:paraId="0F84A300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2B1910F3" w14:textId="67FF7950" w:rsidR="002034DB" w:rsidRPr="006F2839" w:rsidRDefault="00E6740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7BABF937" w14:textId="3CCD8EAD" w:rsidR="002034DB" w:rsidRPr="006F2839" w:rsidRDefault="002034D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All participants completed </w:t>
            </w:r>
            <w:r w:rsidR="00E6740B">
              <w:rPr>
                <w:color w:val="000000"/>
                <w:sz w:val="24"/>
                <w:szCs w:val="24"/>
              </w:rPr>
              <w:t xml:space="preserve">the </w:t>
            </w:r>
            <w:r w:rsidRPr="00E6740B">
              <w:rPr>
                <w:noProof/>
                <w:color w:val="000000"/>
                <w:sz w:val="24"/>
                <w:szCs w:val="24"/>
              </w:rPr>
              <w:t>protocol</w:t>
            </w:r>
            <w:r w:rsidRPr="006F2839">
              <w:rPr>
                <w:color w:val="000000"/>
                <w:sz w:val="24"/>
                <w:szCs w:val="24"/>
              </w:rPr>
              <w:t xml:space="preserve"> regimen, but research open for data analysis and follow- up of participants </w:t>
            </w:r>
            <w:r w:rsidR="009F112F" w:rsidRPr="006F2839">
              <w:rPr>
                <w:color w:val="000000"/>
                <w:sz w:val="24"/>
                <w:szCs w:val="24"/>
              </w:rPr>
              <w:t>(</w:t>
            </w:r>
            <w:r w:rsidR="009F112F" w:rsidRPr="009F112F">
              <w:rPr>
                <w:b/>
                <w:i/>
                <w:color w:val="000000"/>
                <w:sz w:val="24"/>
                <w:szCs w:val="24"/>
              </w:rPr>
              <w:t>Expedited/Limited/Admin Review</w:t>
            </w:r>
            <w:r w:rsidR="009F112F" w:rsidRPr="006F2839">
              <w:rPr>
                <w:color w:val="000000"/>
                <w:sz w:val="24"/>
                <w:szCs w:val="24"/>
              </w:rPr>
              <w:t>)</w:t>
            </w:r>
            <w:r w:rsidR="009F112F">
              <w:rPr>
                <w:color w:val="000000"/>
                <w:sz w:val="24"/>
                <w:szCs w:val="24"/>
              </w:rPr>
              <w:t>?</w:t>
            </w:r>
          </w:p>
        </w:tc>
      </w:tr>
      <w:tr w:rsidR="002034DB" w:rsidRPr="006F2839" w14:paraId="596131C3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6E6DFFC1" w14:textId="058161B2" w:rsidR="002034DB" w:rsidRPr="006F2839" w:rsidRDefault="00E6740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0CF97744" w14:textId="62D8DF72" w:rsidR="002034DB" w:rsidRPr="006F2839" w:rsidRDefault="002034DB" w:rsidP="002034DB">
            <w:pPr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color w:val="000000"/>
                <w:sz w:val="24"/>
                <w:szCs w:val="24"/>
              </w:rPr>
            </w:pPr>
            <w:r w:rsidRPr="00E6740B">
              <w:rPr>
                <w:noProof/>
                <w:sz w:val="24"/>
                <w:szCs w:val="24"/>
              </w:rPr>
              <w:t>All research</w:t>
            </w:r>
            <w:r w:rsidR="00E6740B" w:rsidRPr="00E6740B">
              <w:rPr>
                <w:noProof/>
                <w:sz w:val="24"/>
                <w:szCs w:val="24"/>
              </w:rPr>
              <w:t>-</w:t>
            </w:r>
            <w:r w:rsidRPr="00E6740B">
              <w:rPr>
                <w:noProof/>
                <w:sz w:val="24"/>
                <w:szCs w:val="24"/>
              </w:rPr>
              <w:t>related activities completed</w:t>
            </w:r>
            <w:r w:rsidR="00E6740B">
              <w:rPr>
                <w:noProof/>
                <w:sz w:val="24"/>
                <w:szCs w:val="24"/>
              </w:rPr>
              <w:t>,</w:t>
            </w:r>
            <w:r w:rsidRPr="00E6740B">
              <w:rPr>
                <w:noProof/>
                <w:sz w:val="24"/>
                <w:szCs w:val="24"/>
              </w:rPr>
              <w:t xml:space="preserve"> including data analysis and </w:t>
            </w:r>
            <w:r w:rsidR="00E6740B">
              <w:rPr>
                <w:noProof/>
                <w:sz w:val="24"/>
                <w:szCs w:val="24"/>
              </w:rPr>
              <w:t>manuscript</w:t>
            </w:r>
            <w:r w:rsidRPr="00E6740B">
              <w:rPr>
                <w:noProof/>
                <w:sz w:val="24"/>
                <w:szCs w:val="24"/>
              </w:rPr>
              <w:t xml:space="preserve"> writing</w:t>
            </w:r>
            <w:r w:rsidR="00E6740B">
              <w:rPr>
                <w:noProof/>
                <w:sz w:val="24"/>
                <w:szCs w:val="24"/>
              </w:rPr>
              <w:t>?</w:t>
            </w:r>
          </w:p>
        </w:tc>
      </w:tr>
      <w:tr w:rsidR="00E6740B" w:rsidRPr="006F2839" w14:paraId="4AD6EAAA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5826D6DA" w14:textId="31F54843" w:rsidR="00E6740B" w:rsidRPr="00D65A5A" w:rsidRDefault="00E6740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650D5085" w14:textId="01BAF537" w:rsidR="00E6740B" w:rsidRPr="00E6740B" w:rsidRDefault="00E6740B" w:rsidP="002034DB">
            <w:pPr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R</w:t>
            </w:r>
            <w:r w:rsidRPr="00E6740B">
              <w:rPr>
                <w:noProof/>
                <w:sz w:val="24"/>
                <w:szCs w:val="24"/>
              </w:rPr>
              <w:t>equest termination of research with</w:t>
            </w:r>
            <w:r w:rsidRPr="00E6740B">
              <w:rPr>
                <w:noProof/>
                <w:spacing w:val="-1"/>
                <w:sz w:val="24"/>
                <w:szCs w:val="24"/>
              </w:rPr>
              <w:t xml:space="preserve"> </w:t>
            </w:r>
            <w:r w:rsidRPr="00E6740B">
              <w:rPr>
                <w:noProof/>
                <w:sz w:val="24"/>
                <w:szCs w:val="24"/>
              </w:rPr>
              <w:t>IRB</w:t>
            </w:r>
          </w:p>
        </w:tc>
      </w:tr>
      <w:tr w:rsidR="002034DB" w:rsidRPr="006F2839" w14:paraId="024679CA" w14:textId="77777777" w:rsidTr="00E6740B">
        <w:tc>
          <w:tcPr>
            <w:tcW w:w="1615" w:type="dxa"/>
            <w:shd w:val="clear" w:color="auto" w:fill="F2F2F2" w:themeFill="background1" w:themeFillShade="F2"/>
          </w:tcPr>
          <w:p w14:paraId="00BED950" w14:textId="3F0E43D8" w:rsidR="002034DB" w:rsidRPr="006F2839" w:rsidRDefault="00E6740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153" w:type="dxa"/>
            <w:vAlign w:val="center"/>
          </w:tcPr>
          <w:p w14:paraId="34A392E0" w14:textId="3407E9C7" w:rsidR="002034DB" w:rsidRPr="006F2839" w:rsidRDefault="002034DB" w:rsidP="002034DB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>Others</w:t>
            </w:r>
            <w:r w:rsidR="00E6740B">
              <w:rPr>
                <w:color w:val="000000"/>
                <w:sz w:val="24"/>
                <w:szCs w:val="24"/>
              </w:rPr>
              <w:t xml:space="preserve"> – </w:t>
            </w:r>
            <w:r w:rsidR="00E6740B" w:rsidRPr="003C6629">
              <w:rPr>
                <w:b/>
                <w:i/>
                <w:color w:val="000000"/>
                <w:sz w:val="24"/>
                <w:szCs w:val="24"/>
              </w:rPr>
              <w:t>Explain</w:t>
            </w:r>
            <w:r w:rsidR="00E6740B">
              <w:rPr>
                <w:color w:val="000000"/>
                <w:sz w:val="24"/>
                <w:szCs w:val="24"/>
              </w:rPr>
              <w:t>:</w:t>
            </w:r>
          </w:p>
        </w:tc>
      </w:tr>
      <w:bookmarkEnd w:id="2"/>
    </w:tbl>
    <w:p w14:paraId="0CA4A09C" w14:textId="578356ED" w:rsidR="005940AC" w:rsidRPr="006F2839" w:rsidRDefault="005940AC" w:rsidP="005940AC">
      <w:pPr>
        <w:tabs>
          <w:tab w:val="left" w:pos="921"/>
        </w:tabs>
        <w:kinsoku w:val="0"/>
        <w:overflowPunct w:val="0"/>
        <w:spacing w:before="118"/>
        <w:rPr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693"/>
      </w:tblGrid>
      <w:tr w:rsidR="005940AC" w:rsidRPr="006F2839" w14:paraId="427D1212" w14:textId="77777777" w:rsidTr="00AE1F5A">
        <w:trPr>
          <w:trHeight w:val="491"/>
        </w:trPr>
        <w:tc>
          <w:tcPr>
            <w:tcW w:w="9768" w:type="dxa"/>
            <w:gridSpan w:val="2"/>
            <w:shd w:val="clear" w:color="auto" w:fill="D9D9D9" w:themeFill="background1" w:themeFillShade="D9"/>
          </w:tcPr>
          <w:p w14:paraId="1971EC25" w14:textId="1A67AA2B" w:rsidR="005940AC" w:rsidRPr="006F2839" w:rsidRDefault="005940AC" w:rsidP="005940AC">
            <w:pPr>
              <w:pStyle w:val="ListParagraph"/>
              <w:numPr>
                <w:ilvl w:val="0"/>
                <w:numId w:val="2"/>
              </w:numPr>
              <w:kinsoku w:val="0"/>
              <w:overflowPunct w:val="0"/>
              <w:spacing w:before="92"/>
              <w:ind w:left="338" w:right="-145" w:hanging="338"/>
              <w:rPr>
                <w:color w:val="000000"/>
              </w:rPr>
            </w:pPr>
            <w:r w:rsidRPr="006F2839">
              <w:rPr>
                <w:b/>
              </w:rPr>
              <w:t>Participant Accrual Statistics:</w:t>
            </w:r>
            <w:r w:rsidRPr="006F2839">
              <w:t xml:space="preserve"> Accrual Progress</w:t>
            </w:r>
          </w:p>
        </w:tc>
      </w:tr>
      <w:tr w:rsidR="005940AC" w:rsidRPr="006F2839" w14:paraId="157388D9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532B1315" w14:textId="529268DF" w:rsidR="005940AC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3687DE9A" w14:textId="36E33526" w:rsidR="005940AC" w:rsidRPr="006F2839" w:rsidRDefault="005940AC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Total number of local participants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>currently approved</w:t>
            </w:r>
            <w:r w:rsidRPr="006F2839">
              <w:rPr>
                <w:color w:val="000000"/>
                <w:sz w:val="24"/>
                <w:szCs w:val="24"/>
              </w:rPr>
              <w:t xml:space="preserve"> by the IRB</w:t>
            </w:r>
          </w:p>
        </w:tc>
      </w:tr>
      <w:tr w:rsidR="005940AC" w:rsidRPr="006F2839" w14:paraId="660968EC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0C55AA94" w14:textId="5DEC6C10" w:rsidR="005940AC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D7D96A7" w14:textId="43C27507" w:rsidR="005940AC" w:rsidRPr="006F2839" w:rsidRDefault="005940AC" w:rsidP="00616E90">
            <w:pPr>
              <w:tabs>
                <w:tab w:val="left" w:pos="1247"/>
              </w:tabs>
              <w:kinsoku w:val="0"/>
              <w:overflowPunct w:val="0"/>
              <w:spacing w:before="82"/>
              <w:rPr>
                <w:color w:val="000000"/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Total number of participants </w:t>
            </w:r>
            <w:r w:rsidRPr="006F2839">
              <w:rPr>
                <w:b/>
                <w:i/>
                <w:sz w:val="24"/>
                <w:szCs w:val="24"/>
              </w:rPr>
              <w:t>screened/consented including administrative censoring</w:t>
            </w:r>
            <w:r w:rsidR="00513469">
              <w:rPr>
                <w:b/>
                <w:i/>
                <w:sz w:val="24"/>
                <w:szCs w:val="24"/>
              </w:rPr>
              <w:t xml:space="preserve"> </w:t>
            </w:r>
            <w:r w:rsidR="00513469" w:rsidRPr="000D352A">
              <w:rPr>
                <w:sz w:val="20"/>
                <w:szCs w:val="20"/>
              </w:rPr>
              <w:t xml:space="preserve">(this number may be higher than the </w:t>
            </w:r>
            <w:r w:rsidR="00513469" w:rsidRPr="0007373C">
              <w:rPr>
                <w:noProof/>
                <w:sz w:val="20"/>
                <w:szCs w:val="20"/>
              </w:rPr>
              <w:t>number</w:t>
            </w:r>
            <w:r w:rsidR="00513469" w:rsidRPr="000D352A">
              <w:rPr>
                <w:sz w:val="20"/>
                <w:szCs w:val="20"/>
              </w:rPr>
              <w:t xml:space="preserve"> approved because some may </w:t>
            </w:r>
            <w:r w:rsidR="000D352A" w:rsidRPr="000D352A">
              <w:rPr>
                <w:sz w:val="20"/>
                <w:szCs w:val="20"/>
              </w:rPr>
              <w:t>have failed advanced screening</w:t>
            </w:r>
            <w:r w:rsidR="00AE1F5A">
              <w:rPr>
                <w:sz w:val="20"/>
                <w:szCs w:val="20"/>
              </w:rPr>
              <w:t xml:space="preserve"> procedures</w:t>
            </w:r>
            <w:r w:rsidR="000D352A" w:rsidRPr="000D352A">
              <w:rPr>
                <w:sz w:val="20"/>
                <w:szCs w:val="20"/>
              </w:rPr>
              <w:t>)</w:t>
            </w:r>
          </w:p>
        </w:tc>
      </w:tr>
      <w:tr w:rsidR="005940AC" w:rsidRPr="006F2839" w14:paraId="6DC73052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120B00ED" w14:textId="136ECFEF" w:rsidR="005940AC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B2F39BF" w14:textId="222C9A75" w:rsidR="005940AC" w:rsidRPr="006F2839" w:rsidRDefault="005940AC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Total number of participants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enrolled </w:t>
            </w:r>
            <w:r w:rsidRPr="006F2839">
              <w:rPr>
                <w:color w:val="000000"/>
                <w:sz w:val="24"/>
                <w:szCs w:val="24"/>
              </w:rPr>
              <w:t xml:space="preserve">at the </w:t>
            </w:r>
            <w:r w:rsidR="00D952B9" w:rsidRPr="00D952B9">
              <w:rPr>
                <w:b/>
                <w:i/>
                <w:color w:val="000000"/>
                <w:sz w:val="24"/>
                <w:szCs w:val="24"/>
              </w:rPr>
              <w:t>Howard</w:t>
            </w:r>
            <w:r w:rsidRPr="00D952B9">
              <w:rPr>
                <w:b/>
                <w:i/>
                <w:color w:val="000000"/>
                <w:sz w:val="24"/>
                <w:szCs w:val="24"/>
              </w:rPr>
              <w:t xml:space="preserve"> site</w:t>
            </w:r>
            <w:r w:rsidR="000D352A">
              <w:rPr>
                <w:color w:val="000000"/>
                <w:sz w:val="24"/>
                <w:szCs w:val="24"/>
              </w:rPr>
              <w:t xml:space="preserve"> </w:t>
            </w:r>
            <w:r w:rsidR="00D952B9">
              <w:rPr>
                <w:color w:val="000000"/>
                <w:sz w:val="24"/>
                <w:szCs w:val="24"/>
              </w:rPr>
              <w:t>(include from international)</w:t>
            </w:r>
          </w:p>
        </w:tc>
      </w:tr>
      <w:tr w:rsidR="005940AC" w:rsidRPr="006F2839" w14:paraId="455AF827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0D95B520" w14:textId="32EB53C0" w:rsidR="005940AC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43523F80" w14:textId="54EDC8D2" w:rsidR="005940AC" w:rsidRPr="006F2839" w:rsidRDefault="005940AC" w:rsidP="00616E90">
            <w:pPr>
              <w:tabs>
                <w:tab w:val="left" w:pos="1247"/>
              </w:tabs>
              <w:kinsoku w:val="0"/>
              <w:overflowPunct w:val="0"/>
              <w:spacing w:before="8" w:line="309" w:lineRule="auto"/>
              <w:ind w:right="284"/>
              <w:rPr>
                <w:color w:val="000000"/>
                <w:sz w:val="24"/>
                <w:szCs w:val="24"/>
              </w:rPr>
            </w:pPr>
            <w:r w:rsidRPr="006F2839">
              <w:rPr>
                <w:color w:val="000000"/>
                <w:sz w:val="24"/>
                <w:szCs w:val="24"/>
              </w:rPr>
              <w:t xml:space="preserve">The number of participants currently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>enrolled</w:t>
            </w:r>
            <w:r w:rsidRPr="006F2839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F2839">
              <w:rPr>
                <w:color w:val="000000"/>
                <w:sz w:val="24"/>
                <w:szCs w:val="24"/>
              </w:rPr>
              <w:t>and are</w:t>
            </w:r>
            <w:r w:rsidRPr="006F2839">
              <w:rPr>
                <w:b/>
                <w:color w:val="000000"/>
                <w:sz w:val="24"/>
                <w:szCs w:val="24"/>
              </w:rPr>
              <w:t xml:space="preserve">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>followed</w:t>
            </w:r>
          </w:p>
        </w:tc>
      </w:tr>
      <w:tr w:rsidR="000A7709" w:rsidRPr="006F2839" w14:paraId="797E5EF8" w14:textId="77777777" w:rsidTr="00AE1F5A">
        <w:tc>
          <w:tcPr>
            <w:tcW w:w="9768" w:type="dxa"/>
            <w:gridSpan w:val="2"/>
          </w:tcPr>
          <w:p w14:paraId="718917E9" w14:textId="77777777" w:rsidR="000A7709" w:rsidRPr="006F2839" w:rsidRDefault="000A7709" w:rsidP="000A7709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i/>
                <w:color w:val="000000"/>
                <w:sz w:val="24"/>
                <w:szCs w:val="24"/>
              </w:rPr>
            </w:pP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If the total number of participants enrolled at the local site including those who are still </w:t>
            </w:r>
            <w:r w:rsidRPr="003C6629">
              <w:rPr>
                <w:b/>
                <w:i/>
                <w:noProof/>
                <w:color w:val="000000"/>
                <w:sz w:val="24"/>
                <w:szCs w:val="24"/>
              </w:rPr>
              <w:t>being followed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 exceeds the number of participants currently approved, please explain:</w:t>
            </w:r>
          </w:p>
          <w:p w14:paraId="5BE84A7C" w14:textId="2242A38D" w:rsidR="000A7709" w:rsidRPr="006F2839" w:rsidRDefault="000A7709" w:rsidP="000A7709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</w:p>
        </w:tc>
      </w:tr>
      <w:tr w:rsidR="005940AC" w:rsidRPr="006F2839" w14:paraId="6B5E724A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338AB7D0" w14:textId="043CFE10" w:rsidR="005940AC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  <w:r w:rsidR="00AE1F5A">
              <w:rPr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8693" w:type="dxa"/>
          </w:tcPr>
          <w:p w14:paraId="6BBA766F" w14:textId="42D1C741" w:rsidR="005940AC" w:rsidRPr="006F2839" w:rsidRDefault="00D952B9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D952B9">
              <w:rPr>
                <w:b/>
                <w:noProof/>
                <w:color w:val="000000"/>
                <w:sz w:val="24"/>
                <w:szCs w:val="24"/>
              </w:rPr>
              <w:t>Other sites:</w:t>
            </w:r>
            <w:r>
              <w:rPr>
                <w:noProof/>
                <w:color w:val="000000"/>
                <w:sz w:val="24"/>
                <w:szCs w:val="24"/>
              </w:rPr>
              <w:t xml:space="preserve"> </w:t>
            </w:r>
            <w:r w:rsidR="00E6740B">
              <w:rPr>
                <w:noProof/>
                <w:color w:val="000000"/>
                <w:sz w:val="24"/>
                <w:szCs w:val="24"/>
              </w:rPr>
              <w:t>The n</w:t>
            </w:r>
            <w:r w:rsidR="000A7709" w:rsidRPr="00E6740B">
              <w:rPr>
                <w:noProof/>
                <w:color w:val="000000"/>
                <w:sz w:val="24"/>
                <w:szCs w:val="24"/>
              </w:rPr>
              <w:t>umber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</w:t>
            </w:r>
            <w:r w:rsidR="000A7709" w:rsidRPr="006F2839">
              <w:rPr>
                <w:b/>
                <w:i/>
                <w:color w:val="000000"/>
                <w:sz w:val="24"/>
                <w:szCs w:val="24"/>
              </w:rPr>
              <w:t xml:space="preserve">enrolled nationally </w:t>
            </w:r>
            <w:r w:rsidR="000A7709" w:rsidRPr="006F2839">
              <w:rPr>
                <w:color w:val="000000"/>
                <w:sz w:val="24"/>
                <w:szCs w:val="24"/>
              </w:rPr>
              <w:t>(if available and applicable).</w:t>
            </w:r>
          </w:p>
        </w:tc>
      </w:tr>
      <w:tr w:rsidR="000A7709" w:rsidRPr="006F2839" w14:paraId="0AF1DE2E" w14:textId="77777777" w:rsidTr="00AE1F5A">
        <w:tc>
          <w:tcPr>
            <w:tcW w:w="1075" w:type="dxa"/>
            <w:shd w:val="clear" w:color="auto" w:fill="F2F2F2" w:themeFill="background1" w:themeFillShade="F2"/>
          </w:tcPr>
          <w:p w14:paraId="09CA522C" w14:textId="67525149" w:rsidR="000A7709" w:rsidRPr="006F2839" w:rsidRDefault="00B715F5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31BF1769" w14:textId="6DB74EB9" w:rsidR="000A7709" w:rsidRPr="006F2839" w:rsidRDefault="00D952B9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  <w:r w:rsidRPr="00D952B9">
              <w:rPr>
                <w:b/>
                <w:noProof/>
                <w:color w:val="000000"/>
                <w:sz w:val="24"/>
                <w:szCs w:val="24"/>
              </w:rPr>
              <w:t>Other sites:</w:t>
            </w:r>
            <w:r>
              <w:rPr>
                <w:noProof/>
                <w:color w:val="000000"/>
                <w:sz w:val="24"/>
                <w:szCs w:val="24"/>
              </w:rPr>
              <w:t xml:space="preserve"> </w:t>
            </w:r>
            <w:r w:rsidR="00E6740B">
              <w:rPr>
                <w:noProof/>
                <w:color w:val="000000"/>
                <w:sz w:val="24"/>
                <w:szCs w:val="24"/>
              </w:rPr>
              <w:t>The n</w:t>
            </w:r>
            <w:r w:rsidR="000A7709" w:rsidRPr="00E6740B">
              <w:rPr>
                <w:noProof/>
                <w:color w:val="000000"/>
                <w:sz w:val="24"/>
                <w:szCs w:val="24"/>
              </w:rPr>
              <w:t>umber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</w:t>
            </w:r>
            <w:r w:rsidR="000A7709" w:rsidRPr="006F2839">
              <w:rPr>
                <w:b/>
                <w:i/>
                <w:color w:val="000000"/>
                <w:sz w:val="24"/>
                <w:szCs w:val="24"/>
              </w:rPr>
              <w:t>enrolled internationally</w:t>
            </w:r>
            <w:r w:rsidR="000A7709" w:rsidRPr="006F2839">
              <w:rPr>
                <w:color w:val="000000"/>
                <w:sz w:val="24"/>
                <w:szCs w:val="24"/>
              </w:rPr>
              <w:t xml:space="preserve"> (if available and applicable).</w:t>
            </w:r>
          </w:p>
        </w:tc>
      </w:tr>
      <w:tr w:rsidR="000A7709" w:rsidRPr="006F2839" w14:paraId="2076C2F1" w14:textId="77777777" w:rsidTr="00AE1F5A">
        <w:tc>
          <w:tcPr>
            <w:tcW w:w="9768" w:type="dxa"/>
            <w:gridSpan w:val="2"/>
          </w:tcPr>
          <w:p w14:paraId="18744FAC" w14:textId="7EFD5D9A" w:rsidR="000A7709" w:rsidRPr="006F2839" w:rsidRDefault="000A7709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b/>
                <w:i/>
                <w:color w:val="000000"/>
                <w:sz w:val="24"/>
                <w:szCs w:val="24"/>
              </w:rPr>
            </w:pP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If the total number of participants </w:t>
            </w:r>
            <w:r w:rsidRPr="0085584B">
              <w:rPr>
                <w:b/>
                <w:i/>
                <w:color w:val="000000"/>
                <w:sz w:val="24"/>
                <w:szCs w:val="24"/>
                <w:u w:val="single"/>
              </w:rPr>
              <w:t>enrolled</w:t>
            </w:r>
            <w:r w:rsidR="0085584B" w:rsidRPr="0085584B">
              <w:rPr>
                <w:b/>
                <w:i/>
                <w:color w:val="000000"/>
                <w:sz w:val="24"/>
                <w:szCs w:val="24"/>
                <w:u w:val="single"/>
              </w:rPr>
              <w:t>/followed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 </w:t>
            </w:r>
            <w:r w:rsidR="0085584B" w:rsidRPr="0085584B">
              <w:rPr>
                <w:i/>
                <w:color w:val="000000"/>
                <w:sz w:val="24"/>
                <w:szCs w:val="24"/>
              </w:rPr>
              <w:t>(excluding failed screen)</w:t>
            </w:r>
            <w:r w:rsidR="0085584B">
              <w:rPr>
                <w:b/>
                <w:i/>
                <w:color w:val="000000"/>
                <w:sz w:val="24"/>
                <w:szCs w:val="24"/>
              </w:rPr>
              <w:t xml:space="preserve"> </w:t>
            </w:r>
            <w:r w:rsidRPr="006F2839">
              <w:rPr>
                <w:b/>
                <w:i/>
                <w:color w:val="000000"/>
                <w:sz w:val="24"/>
                <w:szCs w:val="24"/>
              </w:rPr>
              <w:t xml:space="preserve">exceeds the number of participants currently approved, please explain: </w:t>
            </w:r>
          </w:p>
          <w:p w14:paraId="60971E6A" w14:textId="33672E9F" w:rsidR="000A7709" w:rsidRPr="006F2839" w:rsidRDefault="000A7709" w:rsidP="00616E90">
            <w:pPr>
              <w:tabs>
                <w:tab w:val="left" w:pos="921"/>
              </w:tabs>
              <w:kinsoku w:val="0"/>
              <w:overflowPunct w:val="0"/>
              <w:spacing w:before="118"/>
              <w:rPr>
                <w:color w:val="000000"/>
                <w:sz w:val="24"/>
                <w:szCs w:val="24"/>
              </w:rPr>
            </w:pPr>
          </w:p>
        </w:tc>
      </w:tr>
    </w:tbl>
    <w:p w14:paraId="361425C9" w14:textId="77777777" w:rsidR="008D3308" w:rsidRDefault="008D3308">
      <w:pPr>
        <w:pStyle w:val="BodyText"/>
        <w:kinsoku w:val="0"/>
        <w:overflowPunct w:val="0"/>
        <w:rPr>
          <w:sz w:val="20"/>
          <w:szCs w:val="20"/>
        </w:rPr>
        <w:sectPr w:rsidR="008D3308" w:rsidSect="008D3308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 w:code="1"/>
          <w:pgMar w:top="1440" w:right="1224" w:bottom="274" w:left="1238" w:header="432" w:footer="432" w:gutter="0"/>
          <w:cols w:space="720"/>
          <w:noEndnote/>
          <w:titlePg/>
          <w:docGrid w:linePitch="299"/>
        </w:sectPr>
      </w:pPr>
    </w:p>
    <w:p w14:paraId="781A0326" w14:textId="0930F42D" w:rsidR="00DB1427" w:rsidRDefault="00DB1427">
      <w:pPr>
        <w:pStyle w:val="BodyText"/>
        <w:kinsoku w:val="0"/>
        <w:overflowPunct w:val="0"/>
        <w:rPr>
          <w:sz w:val="20"/>
          <w:szCs w:val="20"/>
        </w:rPr>
      </w:pPr>
    </w:p>
    <w:tbl>
      <w:tblPr>
        <w:tblStyle w:val="TableGrid"/>
        <w:tblW w:w="0" w:type="auto"/>
        <w:tblInd w:w="195" w:type="dxa"/>
        <w:tblLook w:val="04A0" w:firstRow="1" w:lastRow="0" w:firstColumn="1" w:lastColumn="0" w:noHBand="0" w:noVBand="1"/>
      </w:tblPr>
      <w:tblGrid>
        <w:gridCol w:w="1600"/>
        <w:gridCol w:w="7973"/>
      </w:tblGrid>
      <w:tr w:rsidR="000A7709" w:rsidRPr="006F2839" w14:paraId="4157C455" w14:textId="77777777" w:rsidTr="00B715F5">
        <w:tc>
          <w:tcPr>
            <w:tcW w:w="9573" w:type="dxa"/>
            <w:gridSpan w:val="2"/>
            <w:shd w:val="clear" w:color="auto" w:fill="D9D9D9" w:themeFill="background1" w:themeFillShade="D9"/>
          </w:tcPr>
          <w:p w14:paraId="27389924" w14:textId="1DC15FF8" w:rsidR="000A7709" w:rsidRPr="006F2839" w:rsidRDefault="000A7709" w:rsidP="000A7709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ind w:left="326" w:hanging="326"/>
              <w:rPr>
                <w:b/>
                <w:sz w:val="24"/>
                <w:szCs w:val="24"/>
              </w:rPr>
            </w:pPr>
            <w:r w:rsidRPr="006F2839">
              <w:rPr>
                <w:b/>
                <w:sz w:val="24"/>
                <w:szCs w:val="24"/>
              </w:rPr>
              <w:t>Project Period</w:t>
            </w:r>
            <w:r w:rsidR="00BB2767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0A7709" w:rsidRPr="006F2839" w14:paraId="3B23CD04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5F13CAF1" w14:textId="5131DEAF" w:rsidR="000A7709" w:rsidRPr="00B715F5" w:rsidRDefault="00B715F5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B715F5">
              <w:rPr>
                <w:b/>
                <w:sz w:val="24"/>
                <w:szCs w:val="24"/>
              </w:rPr>
              <w:t>#:</w:t>
            </w:r>
          </w:p>
        </w:tc>
        <w:tc>
          <w:tcPr>
            <w:tcW w:w="7973" w:type="dxa"/>
          </w:tcPr>
          <w:p w14:paraId="155D6621" w14:textId="466A429F" w:rsidR="000A7709" w:rsidRPr="006F2839" w:rsidRDefault="006F283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What is the </w:t>
            </w:r>
            <w:r w:rsidR="000A7709" w:rsidRPr="006F2839">
              <w:rPr>
                <w:b/>
                <w:i/>
                <w:sz w:val="24"/>
                <w:szCs w:val="24"/>
              </w:rPr>
              <w:t>estimated duration</w:t>
            </w:r>
            <w:r w:rsidR="000A7709" w:rsidRPr="006F2839">
              <w:rPr>
                <w:sz w:val="24"/>
                <w:szCs w:val="24"/>
              </w:rPr>
              <w:t xml:space="preserve"> of </w:t>
            </w:r>
            <w:r w:rsidR="00E6740B">
              <w:rPr>
                <w:sz w:val="24"/>
                <w:szCs w:val="24"/>
              </w:rPr>
              <w:t xml:space="preserve">the </w:t>
            </w:r>
            <w:r w:rsidR="000A7709" w:rsidRPr="00E6740B">
              <w:rPr>
                <w:noProof/>
                <w:sz w:val="24"/>
                <w:szCs w:val="24"/>
              </w:rPr>
              <w:t>study</w:t>
            </w:r>
          </w:p>
        </w:tc>
      </w:tr>
      <w:tr w:rsidR="000A7709" w:rsidRPr="006F2839" w14:paraId="45D08A11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677CE1CD" w14:textId="0FAD1EC9" w:rsidR="000A7709" w:rsidRPr="006F2839" w:rsidRDefault="00B715F5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3CEF5D06" w14:textId="04C0BBEC" w:rsidR="000A7709" w:rsidRPr="006F2839" w:rsidRDefault="000A770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Is the </w:t>
            </w:r>
            <w:r w:rsidRPr="006F2839">
              <w:rPr>
                <w:b/>
                <w:i/>
                <w:sz w:val="24"/>
                <w:szCs w:val="24"/>
              </w:rPr>
              <w:t xml:space="preserve">current estimated period </w:t>
            </w:r>
            <w:r w:rsidRPr="003C6629">
              <w:rPr>
                <w:b/>
                <w:i/>
                <w:noProof/>
                <w:sz w:val="24"/>
                <w:szCs w:val="24"/>
              </w:rPr>
              <w:t>greater</w:t>
            </w:r>
            <w:r w:rsidRPr="006F2839">
              <w:rPr>
                <w:b/>
                <w:i/>
                <w:sz w:val="24"/>
                <w:szCs w:val="24"/>
              </w:rPr>
              <w:t xml:space="preserve"> than previously indicated</w:t>
            </w:r>
            <w:r w:rsidRPr="006F2839">
              <w:rPr>
                <w:sz w:val="24"/>
                <w:szCs w:val="24"/>
              </w:rPr>
              <w:t xml:space="preserve"> in the initial application? </w:t>
            </w:r>
          </w:p>
        </w:tc>
      </w:tr>
      <w:tr w:rsidR="006F2839" w:rsidRPr="006F2839" w14:paraId="1779D5E7" w14:textId="77777777" w:rsidTr="00B715F5">
        <w:tc>
          <w:tcPr>
            <w:tcW w:w="9573" w:type="dxa"/>
            <w:gridSpan w:val="2"/>
          </w:tcPr>
          <w:p w14:paraId="6899DE80" w14:textId="7619E8BC" w:rsidR="006F2839" w:rsidRPr="00BB2767" w:rsidRDefault="006F2839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BB2767">
              <w:rPr>
                <w:b/>
                <w:i/>
                <w:sz w:val="24"/>
                <w:szCs w:val="24"/>
              </w:rPr>
              <w:t xml:space="preserve">If yes, </w:t>
            </w:r>
            <w:r w:rsidRPr="00BB2767">
              <w:rPr>
                <w:b/>
                <w:i/>
                <w:noProof/>
                <w:sz w:val="24"/>
                <w:szCs w:val="24"/>
              </w:rPr>
              <w:t>provide justification</w:t>
            </w:r>
            <w:r w:rsidRPr="00BB2767">
              <w:rPr>
                <w:b/>
                <w:i/>
                <w:sz w:val="24"/>
                <w:szCs w:val="24"/>
              </w:rPr>
              <w:t xml:space="preserve">: </w:t>
            </w:r>
          </w:p>
          <w:p w14:paraId="187D3C2A" w14:textId="379BA1C5" w:rsidR="006F2839" w:rsidRPr="006F2839" w:rsidRDefault="006F283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</w:tbl>
    <w:p w14:paraId="715EC0F7" w14:textId="193C2EF9" w:rsidR="00DB1427" w:rsidRDefault="00DB1427" w:rsidP="002D51A9">
      <w:pPr>
        <w:pStyle w:val="BodyText"/>
        <w:kinsoku w:val="0"/>
        <w:overflowPunct w:val="0"/>
        <w:spacing w:before="6" w:line="360" w:lineRule="auto"/>
        <w:rPr>
          <w:sz w:val="24"/>
          <w:szCs w:val="24"/>
        </w:rPr>
      </w:pPr>
    </w:p>
    <w:tbl>
      <w:tblPr>
        <w:tblStyle w:val="TableGrid"/>
        <w:tblW w:w="0" w:type="auto"/>
        <w:tblInd w:w="195" w:type="dxa"/>
        <w:tblLook w:val="04A0" w:firstRow="1" w:lastRow="0" w:firstColumn="1" w:lastColumn="0" w:noHBand="0" w:noVBand="1"/>
      </w:tblPr>
      <w:tblGrid>
        <w:gridCol w:w="880"/>
        <w:gridCol w:w="8693"/>
      </w:tblGrid>
      <w:tr w:rsidR="006F2839" w:rsidRPr="006F2839" w14:paraId="30D63E9D" w14:textId="77777777" w:rsidTr="002D51A9">
        <w:tc>
          <w:tcPr>
            <w:tcW w:w="9573" w:type="dxa"/>
            <w:gridSpan w:val="2"/>
            <w:shd w:val="clear" w:color="auto" w:fill="D9D9D9" w:themeFill="background1" w:themeFillShade="D9"/>
          </w:tcPr>
          <w:p w14:paraId="30B87E69" w14:textId="6906818F" w:rsidR="006F2839" w:rsidRPr="006F2839" w:rsidRDefault="006F2839" w:rsidP="00616E90">
            <w:pPr>
              <w:pStyle w:val="BodyText"/>
              <w:numPr>
                <w:ilvl w:val="0"/>
                <w:numId w:val="2"/>
              </w:numPr>
              <w:kinsoku w:val="0"/>
              <w:overflowPunct w:val="0"/>
              <w:ind w:left="326" w:hanging="326"/>
              <w:rPr>
                <w:b/>
                <w:sz w:val="24"/>
                <w:szCs w:val="24"/>
              </w:rPr>
            </w:pPr>
            <w:r w:rsidRPr="006F2839">
              <w:rPr>
                <w:b/>
                <w:sz w:val="24"/>
                <w:szCs w:val="24"/>
              </w:rPr>
              <w:t>Withdrawals</w:t>
            </w:r>
          </w:p>
        </w:tc>
      </w:tr>
      <w:tr w:rsidR="006F2839" w:rsidRPr="006F2839" w14:paraId="56131809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262CD6EB" w14:textId="582FAAFE" w:rsidR="006F2839" w:rsidRPr="00B715F5" w:rsidRDefault="00B715F5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B715F5">
              <w:rPr>
                <w:b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213DAC98" w14:textId="2296C138" w:rsidR="006F2839" w:rsidRPr="006F2839" w:rsidRDefault="006F283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How many </w:t>
            </w:r>
            <w:r w:rsidRPr="006F2839">
              <w:rPr>
                <w:b/>
                <w:sz w:val="24"/>
                <w:szCs w:val="24"/>
              </w:rPr>
              <w:t>participants</w:t>
            </w:r>
            <w:r w:rsidRPr="006F2839">
              <w:rPr>
                <w:sz w:val="24"/>
                <w:szCs w:val="24"/>
              </w:rPr>
              <w:t xml:space="preserve"> </w:t>
            </w:r>
            <w:r w:rsidRPr="006F2839">
              <w:rPr>
                <w:b/>
                <w:sz w:val="24"/>
                <w:szCs w:val="24"/>
              </w:rPr>
              <w:t>withdrew</w:t>
            </w:r>
            <w:r w:rsidRPr="006F2839">
              <w:rPr>
                <w:sz w:val="24"/>
                <w:szCs w:val="24"/>
              </w:rPr>
              <w:t xml:space="preserve"> consent?</w:t>
            </w:r>
          </w:p>
        </w:tc>
      </w:tr>
      <w:tr w:rsidR="006F2839" w:rsidRPr="006F2839" w14:paraId="55923228" w14:textId="77777777" w:rsidTr="002D51A9">
        <w:tc>
          <w:tcPr>
            <w:tcW w:w="9573" w:type="dxa"/>
            <w:gridSpan w:val="2"/>
          </w:tcPr>
          <w:p w14:paraId="2D48BD34" w14:textId="4D73D2A1" w:rsidR="006F2839" w:rsidRPr="006F2839" w:rsidRDefault="0051346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E</w:t>
            </w:r>
            <w:r w:rsidR="006F2839" w:rsidRPr="006F2839">
              <w:rPr>
                <w:b/>
                <w:i/>
                <w:sz w:val="24"/>
                <w:szCs w:val="24"/>
              </w:rPr>
              <w:t>xplain</w:t>
            </w:r>
            <w:r w:rsidR="006F2839" w:rsidRPr="006F2839">
              <w:rPr>
                <w:sz w:val="24"/>
                <w:szCs w:val="24"/>
              </w:rPr>
              <w:t xml:space="preserve"> the reason for the withdrawals: </w:t>
            </w:r>
          </w:p>
          <w:p w14:paraId="298B06D7" w14:textId="54F3EFF0" w:rsidR="006F2839" w:rsidRPr="006F2839" w:rsidRDefault="006F283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6F2839" w:rsidRPr="006F2839" w14:paraId="3DA4874F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358E02C9" w14:textId="13818365" w:rsidR="006F2839" w:rsidRPr="00B715F5" w:rsidRDefault="00B715F5" w:rsidP="00D65A5A">
            <w:pPr>
              <w:pStyle w:val="BodyText"/>
              <w:tabs>
                <w:tab w:val="left" w:pos="568"/>
              </w:tabs>
              <w:kinsoku w:val="0"/>
              <w:overflowPunct w:val="0"/>
              <w:rPr>
                <w:b/>
                <w:sz w:val="24"/>
                <w:szCs w:val="24"/>
              </w:rPr>
            </w:pPr>
            <w:r w:rsidRPr="00B715F5">
              <w:rPr>
                <w:b/>
                <w:sz w:val="24"/>
                <w:szCs w:val="24"/>
              </w:rPr>
              <w:t>#:</w:t>
            </w:r>
            <w:r w:rsidR="00D65A5A" w:rsidRPr="00B715F5">
              <w:rPr>
                <w:b/>
                <w:sz w:val="24"/>
                <w:szCs w:val="24"/>
              </w:rPr>
              <w:tab/>
            </w:r>
          </w:p>
        </w:tc>
        <w:tc>
          <w:tcPr>
            <w:tcW w:w="8693" w:type="dxa"/>
          </w:tcPr>
          <w:p w14:paraId="240DB9FB" w14:textId="34459716" w:rsidR="006F2839" w:rsidRPr="006F2839" w:rsidRDefault="006F283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>How many participants were withdrawn by the PI?</w:t>
            </w:r>
          </w:p>
        </w:tc>
      </w:tr>
      <w:tr w:rsidR="006F2839" w:rsidRPr="006F2839" w14:paraId="181F62F1" w14:textId="77777777" w:rsidTr="002D51A9">
        <w:tc>
          <w:tcPr>
            <w:tcW w:w="9573" w:type="dxa"/>
            <w:gridSpan w:val="2"/>
          </w:tcPr>
          <w:p w14:paraId="1C0129AD" w14:textId="5E1230C4" w:rsidR="006F2839" w:rsidRPr="006F2839" w:rsidRDefault="00513469" w:rsidP="006F283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E</w:t>
            </w:r>
            <w:r w:rsidR="006F2839" w:rsidRPr="006F2839">
              <w:rPr>
                <w:b/>
                <w:i/>
                <w:sz w:val="24"/>
                <w:szCs w:val="24"/>
              </w:rPr>
              <w:t>xplain</w:t>
            </w:r>
            <w:r w:rsidR="006F2839" w:rsidRPr="006F2839">
              <w:rPr>
                <w:sz w:val="24"/>
                <w:szCs w:val="24"/>
              </w:rPr>
              <w:t xml:space="preserve"> the reason for the withdrawals: </w:t>
            </w:r>
          </w:p>
          <w:p w14:paraId="2DF7D7D2" w14:textId="77777777" w:rsidR="006F2839" w:rsidRPr="006F2839" w:rsidRDefault="006F283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6F2839" w:rsidRPr="006F2839" w14:paraId="62A7AC74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2589BDC3" w14:textId="50B700D5" w:rsidR="006F2839" w:rsidRPr="00B715F5" w:rsidRDefault="00B715F5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B715F5">
              <w:rPr>
                <w:b/>
                <w:sz w:val="24"/>
                <w:szCs w:val="24"/>
              </w:rPr>
              <w:t>#:</w:t>
            </w:r>
          </w:p>
        </w:tc>
        <w:tc>
          <w:tcPr>
            <w:tcW w:w="8693" w:type="dxa"/>
          </w:tcPr>
          <w:p w14:paraId="3041AD72" w14:textId="2630AC10" w:rsidR="006F2839" w:rsidRPr="006F2839" w:rsidRDefault="006F283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F2839">
              <w:rPr>
                <w:sz w:val="24"/>
                <w:szCs w:val="24"/>
              </w:rPr>
              <w:t xml:space="preserve">How many participants </w:t>
            </w:r>
            <w:r w:rsidRPr="003C6629">
              <w:rPr>
                <w:noProof/>
                <w:sz w:val="24"/>
                <w:szCs w:val="24"/>
              </w:rPr>
              <w:t>were lost</w:t>
            </w:r>
            <w:r w:rsidRPr="006F2839">
              <w:rPr>
                <w:sz w:val="24"/>
                <w:szCs w:val="24"/>
              </w:rPr>
              <w:t xml:space="preserve"> to follow-up?</w:t>
            </w:r>
          </w:p>
        </w:tc>
      </w:tr>
    </w:tbl>
    <w:p w14:paraId="3080FEC3" w14:textId="77777777" w:rsidR="001365B8" w:rsidRPr="002B2D6C" w:rsidRDefault="001365B8" w:rsidP="002D51A9">
      <w:pPr>
        <w:pStyle w:val="BodyText"/>
        <w:kinsoku w:val="0"/>
        <w:overflowPunct w:val="0"/>
        <w:spacing w:line="360" w:lineRule="auto"/>
        <w:rPr>
          <w:sz w:val="24"/>
          <w:szCs w:val="24"/>
        </w:rPr>
      </w:pPr>
    </w:p>
    <w:tbl>
      <w:tblPr>
        <w:tblStyle w:val="TableGrid"/>
        <w:tblW w:w="0" w:type="auto"/>
        <w:tblInd w:w="195" w:type="dxa"/>
        <w:tblLook w:val="04A0" w:firstRow="1" w:lastRow="0" w:firstColumn="1" w:lastColumn="0" w:noHBand="0" w:noVBand="1"/>
      </w:tblPr>
      <w:tblGrid>
        <w:gridCol w:w="1600"/>
        <w:gridCol w:w="7973"/>
      </w:tblGrid>
      <w:tr w:rsidR="00FD123A" w:rsidRPr="006F2839" w14:paraId="0B9A673C" w14:textId="77777777" w:rsidTr="00B715F5">
        <w:tc>
          <w:tcPr>
            <w:tcW w:w="9573" w:type="dxa"/>
            <w:gridSpan w:val="2"/>
            <w:shd w:val="clear" w:color="auto" w:fill="D9D9D9" w:themeFill="background1" w:themeFillShade="D9"/>
          </w:tcPr>
          <w:p w14:paraId="0CF41A1C" w14:textId="214F5467" w:rsidR="00FD123A" w:rsidRPr="00FD123A" w:rsidRDefault="00FD123A" w:rsidP="00FD123A">
            <w:pPr>
              <w:pStyle w:val="ListParagraph"/>
              <w:numPr>
                <w:ilvl w:val="0"/>
                <w:numId w:val="2"/>
              </w:numPr>
              <w:ind w:left="326" w:hanging="326"/>
              <w:rPr>
                <w:b/>
                <w:sz w:val="22"/>
                <w:szCs w:val="22"/>
              </w:rPr>
            </w:pPr>
            <w:r w:rsidRPr="00FD123A">
              <w:rPr>
                <w:b/>
              </w:rPr>
              <w:t>Has the research protocol, informed consent document, or recruiting material been modified in any way since the previous IRB review? (</w:t>
            </w:r>
            <w:r w:rsidRPr="00FD123A">
              <w:t>i.e., initial review or continuation review for the last approval period)</w:t>
            </w:r>
          </w:p>
        </w:tc>
      </w:tr>
      <w:tr w:rsidR="00FD123A" w:rsidRPr="006F2839" w14:paraId="587DCC04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3D773214" w14:textId="5ECA7F36" w:rsidR="00FD123A" w:rsidRPr="00D65A5A" w:rsidRDefault="00B715F5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1A564D2E" w14:textId="77777777" w:rsidR="00FD123A" w:rsidRDefault="00B715F5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Pr="00B715F5">
              <w:rPr>
                <w:b/>
                <w:i/>
                <w:sz w:val="24"/>
                <w:szCs w:val="24"/>
                <w:u w:val="single"/>
              </w:rPr>
              <w:t>yes</w:t>
            </w:r>
            <w:r>
              <w:rPr>
                <w:sz w:val="24"/>
                <w:szCs w:val="24"/>
              </w:rPr>
              <w:t xml:space="preserve">, </w:t>
            </w:r>
            <w:r w:rsidRPr="00B715F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attach </w:t>
            </w:r>
            <w:r w:rsidRPr="00B715F5">
              <w:rPr>
                <w:b/>
                <w:i/>
                <w:sz w:val="24"/>
                <w:szCs w:val="24"/>
              </w:rPr>
              <w:t>documentation</w:t>
            </w:r>
            <w:r>
              <w:rPr>
                <w:sz w:val="24"/>
                <w:szCs w:val="24"/>
              </w:rPr>
              <w:t xml:space="preserve"> as needed: </w:t>
            </w:r>
          </w:p>
          <w:p w14:paraId="20C8F578" w14:textId="0AE550B8" w:rsidR="00B715F5" w:rsidRPr="006F2839" w:rsidRDefault="00B715F5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FD123A" w:rsidRPr="006F2839" w14:paraId="2A8B610B" w14:textId="77777777" w:rsidTr="00B715F5">
        <w:tc>
          <w:tcPr>
            <w:tcW w:w="9573" w:type="dxa"/>
            <w:gridSpan w:val="2"/>
          </w:tcPr>
          <w:p w14:paraId="198BFD91" w14:textId="70D2D574" w:rsidR="00FD123A" w:rsidRPr="00FD123A" w:rsidRDefault="00FD123A" w:rsidP="00616E90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FD123A">
              <w:rPr>
                <w:b/>
                <w:i/>
                <w:sz w:val="24"/>
                <w:szCs w:val="24"/>
              </w:rPr>
              <w:t xml:space="preserve">If you respond yes </w:t>
            </w:r>
            <w:r w:rsidR="00D952B9">
              <w:rPr>
                <w:b/>
                <w:i/>
                <w:sz w:val="24"/>
                <w:szCs w:val="24"/>
              </w:rPr>
              <w:t>to the above</w:t>
            </w:r>
            <w:r w:rsidRPr="00FD123A">
              <w:rPr>
                <w:b/>
                <w:i/>
                <w:sz w:val="24"/>
                <w:szCs w:val="24"/>
              </w:rPr>
              <w:t xml:space="preserve"> question, were the modifications approved by the IRB?</w:t>
            </w:r>
          </w:p>
        </w:tc>
      </w:tr>
      <w:tr w:rsidR="00FD123A" w:rsidRPr="006F2839" w14:paraId="16B3F312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547DF38B" w14:textId="34F86699" w:rsidR="00FD123A" w:rsidRPr="00D65A5A" w:rsidRDefault="00B715F5" w:rsidP="00FD123A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11F49E3A" w14:textId="77777777" w:rsidR="00B715F5" w:rsidRDefault="00B715F5" w:rsidP="00B715F5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</w:t>
            </w:r>
            <w:r w:rsidRPr="00B715F5">
              <w:rPr>
                <w:b/>
                <w:i/>
                <w:sz w:val="24"/>
                <w:szCs w:val="24"/>
                <w:u w:val="single"/>
              </w:rPr>
              <w:t>no</w:t>
            </w:r>
            <w:r>
              <w:rPr>
                <w:sz w:val="24"/>
                <w:szCs w:val="24"/>
              </w:rPr>
              <w:t xml:space="preserve">, please </w:t>
            </w:r>
            <w:r w:rsidRPr="00B715F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attach the revised document(s): </w:t>
            </w:r>
          </w:p>
          <w:p w14:paraId="7EF4F6FB" w14:textId="77777777" w:rsidR="00FD123A" w:rsidRPr="00FD123A" w:rsidRDefault="00FD123A" w:rsidP="00FD123A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AA3BB3" w:rsidRPr="006F2839" w14:paraId="47442FD5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576DFC46" w14:textId="07942D88" w:rsidR="00AA3BB3" w:rsidRPr="00D65A5A" w:rsidRDefault="00AA3BB3" w:rsidP="00FD123A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3173EC7C" w14:textId="1B4B9440" w:rsidR="00AA3BB3" w:rsidRDefault="002D51A9" w:rsidP="00B715F5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b/>
              </w:rPr>
              <w:t>Correct i</w:t>
            </w:r>
            <w:r w:rsidR="00AA3BB3" w:rsidRPr="00CC54D5">
              <w:rPr>
                <w:b/>
              </w:rPr>
              <w:t xml:space="preserve">nformed </w:t>
            </w:r>
            <w:r>
              <w:rPr>
                <w:b/>
              </w:rPr>
              <w:t>c</w:t>
            </w:r>
            <w:r w:rsidR="00AA3BB3" w:rsidRPr="00CC54D5">
              <w:rPr>
                <w:b/>
              </w:rPr>
              <w:t xml:space="preserve">onsent </w:t>
            </w:r>
            <w:r>
              <w:rPr>
                <w:b/>
              </w:rPr>
              <w:t>v</w:t>
            </w:r>
            <w:r w:rsidR="00AA3BB3" w:rsidRPr="00CC54D5">
              <w:rPr>
                <w:b/>
              </w:rPr>
              <w:t>ersion:</w:t>
            </w:r>
            <w:r w:rsidR="00AA3BB3">
              <w:t xml:space="preserve"> Have you used an </w:t>
            </w:r>
            <w:r w:rsidR="00AA3BB3" w:rsidRPr="00AA3BB3">
              <w:rPr>
                <w:b/>
                <w:i/>
              </w:rPr>
              <w:t>incorrect version</w:t>
            </w:r>
            <w:r w:rsidR="00AA3BB3">
              <w:t xml:space="preserve"> of the consent form based on (date stamps, version #s, or initialing and dating)?</w:t>
            </w:r>
          </w:p>
        </w:tc>
      </w:tr>
      <w:tr w:rsidR="00AA3BB3" w:rsidRPr="006F2839" w14:paraId="4C53ECC6" w14:textId="77777777" w:rsidTr="00AA3BB3">
        <w:tc>
          <w:tcPr>
            <w:tcW w:w="9573" w:type="dxa"/>
            <w:gridSpan w:val="2"/>
            <w:shd w:val="clear" w:color="auto" w:fill="FFFFFF" w:themeFill="background1"/>
          </w:tcPr>
          <w:p w14:paraId="522ABAFA" w14:textId="7893048A" w:rsidR="00AA3BB3" w:rsidRPr="00AA3BB3" w:rsidRDefault="00AA3BB3" w:rsidP="00B715F5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AA3BB3">
              <w:rPr>
                <w:b/>
                <w:i/>
                <w:sz w:val="24"/>
                <w:szCs w:val="24"/>
              </w:rPr>
              <w:t>If yes, explain</w:t>
            </w:r>
            <w:r w:rsidR="002D51A9"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AA3BB3" w:rsidRPr="006F2839" w14:paraId="679C12FA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091193D6" w14:textId="3D8D4C13" w:rsidR="00AA3BB3" w:rsidRPr="00D65A5A" w:rsidRDefault="00AA3BB3" w:rsidP="00FD123A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02613E34" w14:textId="19BF3A7D" w:rsidR="00AA3BB3" w:rsidRDefault="00AA3BB3" w:rsidP="00B715F5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CC54D5">
              <w:rPr>
                <w:b/>
              </w:rPr>
              <w:t xml:space="preserve">Accuracy of information </w:t>
            </w:r>
            <w:r w:rsidR="002D51A9">
              <w:rPr>
                <w:b/>
              </w:rPr>
              <w:t>p</w:t>
            </w:r>
            <w:r w:rsidRPr="00CC54D5">
              <w:rPr>
                <w:b/>
              </w:rPr>
              <w:t xml:space="preserve">resented to </w:t>
            </w:r>
            <w:r w:rsidR="002D51A9">
              <w:rPr>
                <w:b/>
              </w:rPr>
              <w:t>s</w:t>
            </w:r>
            <w:r w:rsidRPr="00CC54D5">
              <w:rPr>
                <w:b/>
              </w:rPr>
              <w:t>ubjects</w:t>
            </w:r>
            <w:r>
              <w:t xml:space="preserve">: If the IRB waived the requirement for the investigator to obtain a signed consent form for some or all subjects (45 CFR 46.117(c)), is the content of the information being provided to subjects orally and in writing regarding the research accurate?  </w:t>
            </w:r>
          </w:p>
        </w:tc>
      </w:tr>
      <w:tr w:rsidR="00AA3BB3" w:rsidRPr="006F2839" w14:paraId="3B93ACE0" w14:textId="77777777" w:rsidTr="002B5B1A">
        <w:tc>
          <w:tcPr>
            <w:tcW w:w="9573" w:type="dxa"/>
            <w:gridSpan w:val="2"/>
            <w:shd w:val="clear" w:color="auto" w:fill="FFFFFF" w:themeFill="background1"/>
          </w:tcPr>
          <w:p w14:paraId="1556BCBF" w14:textId="5CE0F8CA" w:rsidR="00AA3BB3" w:rsidRPr="002D51A9" w:rsidRDefault="002D51A9" w:rsidP="00B715F5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2D51A9">
              <w:rPr>
                <w:b/>
                <w:i/>
                <w:sz w:val="24"/>
                <w:szCs w:val="24"/>
              </w:rPr>
              <w:t>If no, explain</w:t>
            </w:r>
            <w:r>
              <w:rPr>
                <w:b/>
                <w:i/>
                <w:sz w:val="24"/>
                <w:szCs w:val="24"/>
              </w:rPr>
              <w:t>:</w:t>
            </w:r>
          </w:p>
        </w:tc>
      </w:tr>
      <w:tr w:rsidR="00AA3BB3" w:rsidRPr="006F2839" w14:paraId="2A25F419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22FB06F8" w14:textId="7604D1BD" w:rsidR="00AA3BB3" w:rsidRPr="00D65A5A" w:rsidRDefault="002D51A9" w:rsidP="00FD123A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13471CBB" w14:textId="39EBF8A6" w:rsidR="00AA3BB3" w:rsidRDefault="002D51A9" w:rsidP="00B715F5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D51A9">
              <w:rPr>
                <w:b/>
              </w:rPr>
              <w:t>Coercion or undue influence</w:t>
            </w:r>
            <w:r w:rsidRPr="00CC54D5">
              <w:rPr>
                <w:b/>
              </w:rPr>
              <w:t>:</w:t>
            </w:r>
            <w:r>
              <w:t xml:space="preserve"> Do you continuously provide subjects with sufficient opportunity to consider whether or not to participate or minimize the possibility of coercion or undue influence (see 45 CFR 46.116)).   </w:t>
            </w:r>
          </w:p>
        </w:tc>
      </w:tr>
      <w:tr w:rsidR="002D51A9" w:rsidRPr="006F2839" w14:paraId="5319D2D9" w14:textId="77777777" w:rsidTr="002D51A9">
        <w:tc>
          <w:tcPr>
            <w:tcW w:w="9573" w:type="dxa"/>
            <w:gridSpan w:val="2"/>
            <w:shd w:val="clear" w:color="auto" w:fill="FFFFFF" w:themeFill="background1"/>
          </w:tcPr>
          <w:p w14:paraId="72CD8FFD" w14:textId="201F29F6" w:rsidR="002D51A9" w:rsidRPr="002D51A9" w:rsidRDefault="002D51A9" w:rsidP="00B715F5">
            <w:pPr>
              <w:pStyle w:val="BodyText"/>
              <w:kinsoku w:val="0"/>
              <w:overflowPunct w:val="0"/>
              <w:rPr>
                <w:b/>
                <w:i/>
              </w:rPr>
            </w:pPr>
            <w:r w:rsidRPr="002D51A9">
              <w:rPr>
                <w:b/>
                <w:i/>
              </w:rPr>
              <w:t>If no, explain</w:t>
            </w:r>
          </w:p>
        </w:tc>
      </w:tr>
      <w:tr w:rsidR="002D51A9" w:rsidRPr="006F2839" w14:paraId="38D61194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2B7FFF58" w14:textId="09691396" w:rsidR="002D51A9" w:rsidRPr="00D65A5A" w:rsidRDefault="002D51A9" w:rsidP="00FD123A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6873AD8E" w14:textId="4971DD5C" w:rsidR="002D51A9" w:rsidRPr="00CC54D5" w:rsidRDefault="002D51A9" w:rsidP="00B715F5">
            <w:pPr>
              <w:pStyle w:val="BodyText"/>
              <w:kinsoku w:val="0"/>
              <w:overflowPunct w:val="0"/>
              <w:rPr>
                <w:b/>
              </w:rPr>
            </w:pPr>
            <w:r w:rsidRPr="00CC54D5">
              <w:rPr>
                <w:b/>
              </w:rPr>
              <w:t>Findings</w:t>
            </w:r>
            <w:r>
              <w:t xml:space="preserve">: Has there been </w:t>
            </w:r>
            <w:r w:rsidRPr="002D51A9">
              <w:rPr>
                <w:b/>
                <w:i/>
                <w:u w:val="single"/>
              </w:rPr>
              <w:t>new findings</w:t>
            </w:r>
            <w:r>
              <w:t xml:space="preserve"> since approval?</w:t>
            </w:r>
          </w:p>
        </w:tc>
      </w:tr>
      <w:tr w:rsidR="002D51A9" w:rsidRPr="006F2839" w14:paraId="2F2835ED" w14:textId="77777777" w:rsidTr="002D51A9">
        <w:tc>
          <w:tcPr>
            <w:tcW w:w="9573" w:type="dxa"/>
            <w:gridSpan w:val="2"/>
            <w:shd w:val="clear" w:color="auto" w:fill="FFFFFF" w:themeFill="background1"/>
          </w:tcPr>
          <w:p w14:paraId="01B8F1FD" w14:textId="3DB54B27" w:rsidR="002D51A9" w:rsidRPr="002D51A9" w:rsidRDefault="002D51A9" w:rsidP="00B715F5">
            <w:pPr>
              <w:pStyle w:val="BodyText"/>
              <w:kinsoku w:val="0"/>
              <w:overflowPunct w:val="0"/>
              <w:rPr>
                <w:b/>
                <w:i/>
              </w:rPr>
            </w:pPr>
            <w:r w:rsidRPr="002D51A9">
              <w:rPr>
                <w:b/>
                <w:i/>
              </w:rPr>
              <w:t>If so, explain</w:t>
            </w:r>
            <w:r>
              <w:rPr>
                <w:b/>
                <w:i/>
              </w:rPr>
              <w:t>:</w:t>
            </w:r>
          </w:p>
        </w:tc>
      </w:tr>
      <w:tr w:rsidR="002D51A9" w:rsidRPr="006F2839" w14:paraId="78FE547F" w14:textId="77777777" w:rsidTr="00B715F5">
        <w:tc>
          <w:tcPr>
            <w:tcW w:w="1600" w:type="dxa"/>
            <w:shd w:val="clear" w:color="auto" w:fill="F2F2F2" w:themeFill="background1" w:themeFillShade="F2"/>
          </w:tcPr>
          <w:p w14:paraId="36071F0F" w14:textId="754660B5" w:rsidR="002D51A9" w:rsidRPr="00D65A5A" w:rsidRDefault="002D51A9" w:rsidP="00FD123A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4A3F49C8" w14:textId="4870FC60" w:rsidR="002D51A9" w:rsidRPr="00CC54D5" w:rsidRDefault="002D51A9" w:rsidP="00B715F5">
            <w:pPr>
              <w:pStyle w:val="BodyText"/>
              <w:kinsoku w:val="0"/>
              <w:overflowPunct w:val="0"/>
              <w:rPr>
                <w:b/>
              </w:rPr>
            </w:pPr>
            <w:r w:rsidRPr="002D51A9">
              <w:rPr>
                <w:b/>
              </w:rPr>
              <w:t>New study findings</w:t>
            </w:r>
            <w:r>
              <w:rPr>
                <w:b/>
              </w:rPr>
              <w:t>/information</w:t>
            </w:r>
            <w:r w:rsidRPr="002D51A9">
              <w:rPr>
                <w:b/>
              </w:rPr>
              <w:t>:</w:t>
            </w:r>
            <w:r>
              <w:t xml:space="preserve"> If there were new findings, were these information shared with research subjects (45 CFR 46.116(b)(5))v(e.g., important new toxicity information or new UNANTICIPATED adverse events).</w:t>
            </w:r>
          </w:p>
        </w:tc>
      </w:tr>
      <w:tr w:rsidR="002D51A9" w:rsidRPr="006F2839" w14:paraId="39578F86" w14:textId="77777777" w:rsidTr="002D51A9">
        <w:tc>
          <w:tcPr>
            <w:tcW w:w="9573" w:type="dxa"/>
            <w:gridSpan w:val="2"/>
            <w:shd w:val="clear" w:color="auto" w:fill="FFFFFF" w:themeFill="background1"/>
          </w:tcPr>
          <w:p w14:paraId="262A2198" w14:textId="6F10F4FA" w:rsidR="002D51A9" w:rsidRPr="002D51A9" w:rsidRDefault="002D51A9" w:rsidP="00B715F5">
            <w:pPr>
              <w:pStyle w:val="BodyText"/>
              <w:kinsoku w:val="0"/>
              <w:overflowPunct w:val="0"/>
              <w:rPr>
                <w:b/>
                <w:i/>
              </w:rPr>
            </w:pPr>
            <w:r w:rsidRPr="002D51A9">
              <w:rPr>
                <w:b/>
                <w:i/>
              </w:rPr>
              <w:t>Explain</w:t>
            </w:r>
            <w:r>
              <w:rPr>
                <w:b/>
                <w:i/>
              </w:rPr>
              <w:t>:</w:t>
            </w:r>
          </w:p>
        </w:tc>
      </w:tr>
      <w:tr w:rsidR="00BB2767" w:rsidRPr="006F2839" w14:paraId="0D1189A9" w14:textId="77777777" w:rsidTr="00BB2767">
        <w:tc>
          <w:tcPr>
            <w:tcW w:w="1600" w:type="dxa"/>
            <w:shd w:val="clear" w:color="auto" w:fill="FFFFFF" w:themeFill="background1"/>
          </w:tcPr>
          <w:p w14:paraId="07158AA8" w14:textId="6C72E6DA" w:rsidR="00BB2767" w:rsidRPr="002D51A9" w:rsidRDefault="00BB2767" w:rsidP="00B715F5">
            <w:pPr>
              <w:pStyle w:val="BodyText"/>
              <w:kinsoku w:val="0"/>
              <w:overflowPunct w:val="0"/>
              <w:rPr>
                <w:b/>
                <w:i/>
              </w:rPr>
            </w:pP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No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D65A5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D65A5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  <w:shd w:val="clear" w:color="auto" w:fill="FFFFFF" w:themeFill="background1"/>
          </w:tcPr>
          <w:p w14:paraId="75099E79" w14:textId="01D25704" w:rsidR="00BB2767" w:rsidRPr="00BB2767" w:rsidRDefault="00BB2767" w:rsidP="00B715F5">
            <w:pPr>
              <w:pStyle w:val="BodyText"/>
              <w:kinsoku w:val="0"/>
              <w:overflowPunct w:val="0"/>
              <w:rPr>
                <w:b/>
              </w:rPr>
            </w:pPr>
            <w:r w:rsidRPr="00BB2767">
              <w:rPr>
                <w:b/>
              </w:rPr>
              <w:t xml:space="preserve">Changes to risk-benefit ratio: </w:t>
            </w:r>
            <w:r w:rsidRPr="00BB2767">
              <w:t>Have you made discernable changes in risk benefit ratio since last review?</w:t>
            </w:r>
          </w:p>
        </w:tc>
      </w:tr>
      <w:tr w:rsidR="00BB2767" w:rsidRPr="006F2839" w14:paraId="5800FD9D" w14:textId="77777777" w:rsidTr="002D51A9">
        <w:tc>
          <w:tcPr>
            <w:tcW w:w="9573" w:type="dxa"/>
            <w:gridSpan w:val="2"/>
            <w:shd w:val="clear" w:color="auto" w:fill="FFFFFF" w:themeFill="background1"/>
          </w:tcPr>
          <w:p w14:paraId="5E896553" w14:textId="54C047BD" w:rsidR="00BB2767" w:rsidRPr="002D51A9" w:rsidRDefault="00BB2767" w:rsidP="00B715F5">
            <w:pPr>
              <w:pStyle w:val="BodyText"/>
              <w:kinsoku w:val="0"/>
              <w:overflowPunct w:val="0"/>
              <w:rPr>
                <w:b/>
                <w:i/>
              </w:rPr>
            </w:pPr>
            <w:r>
              <w:rPr>
                <w:b/>
                <w:i/>
              </w:rPr>
              <w:t>If yes, explain:</w:t>
            </w:r>
          </w:p>
        </w:tc>
      </w:tr>
    </w:tbl>
    <w:p w14:paraId="530AA94D" w14:textId="5A1DDB6B" w:rsidR="00DB1427" w:rsidRDefault="00DB1427">
      <w:pPr>
        <w:pStyle w:val="BodyText"/>
        <w:kinsoku w:val="0"/>
        <w:overflowPunct w:val="0"/>
      </w:pPr>
    </w:p>
    <w:p w14:paraId="46776BCA" w14:textId="1F211293" w:rsidR="001365B8" w:rsidRDefault="001365B8">
      <w:pPr>
        <w:pStyle w:val="BodyText"/>
        <w:kinsoku w:val="0"/>
        <w:overflowPunct w:val="0"/>
      </w:pPr>
    </w:p>
    <w:p w14:paraId="52D243E7" w14:textId="6F8D019D" w:rsidR="002D51A9" w:rsidRDefault="002D51A9">
      <w:pPr>
        <w:pStyle w:val="BodyText"/>
        <w:kinsoku w:val="0"/>
        <w:overflowPunct w:val="0"/>
      </w:pPr>
    </w:p>
    <w:p w14:paraId="0F83C9B7" w14:textId="77777777" w:rsidR="00BB2767" w:rsidRDefault="00BB2767">
      <w:pPr>
        <w:pStyle w:val="BodyText"/>
        <w:kinsoku w:val="0"/>
        <w:overflowPunct w:val="0"/>
      </w:pPr>
    </w:p>
    <w:tbl>
      <w:tblPr>
        <w:tblStyle w:val="TableGrid"/>
        <w:tblW w:w="0" w:type="auto"/>
        <w:tblInd w:w="195" w:type="dxa"/>
        <w:tblLook w:val="04A0" w:firstRow="1" w:lastRow="0" w:firstColumn="1" w:lastColumn="0" w:noHBand="0" w:noVBand="1"/>
      </w:tblPr>
      <w:tblGrid>
        <w:gridCol w:w="1600"/>
        <w:gridCol w:w="7973"/>
      </w:tblGrid>
      <w:tr w:rsidR="00FD123A" w:rsidRPr="006F2839" w14:paraId="2E5A5589" w14:textId="77777777" w:rsidTr="009F112F">
        <w:tc>
          <w:tcPr>
            <w:tcW w:w="9573" w:type="dxa"/>
            <w:gridSpan w:val="2"/>
            <w:shd w:val="clear" w:color="auto" w:fill="D9D9D9" w:themeFill="background1" w:themeFillShade="D9"/>
          </w:tcPr>
          <w:p w14:paraId="1A61A096" w14:textId="7D1331A1" w:rsidR="00FD123A" w:rsidRPr="00FD123A" w:rsidRDefault="00B0416E" w:rsidP="00616E90">
            <w:pPr>
              <w:pStyle w:val="ListParagraph"/>
              <w:numPr>
                <w:ilvl w:val="0"/>
                <w:numId w:val="2"/>
              </w:numPr>
              <w:ind w:left="326" w:hanging="326"/>
              <w:rPr>
                <w:b/>
                <w:sz w:val="22"/>
                <w:szCs w:val="22"/>
              </w:rPr>
            </w:pPr>
            <w:bookmarkStart w:id="3" w:name="_Hlk4576218"/>
            <w:r>
              <w:rPr>
                <w:b/>
                <w:sz w:val="22"/>
                <w:szCs w:val="22"/>
              </w:rPr>
              <w:t>Biologic sample</w:t>
            </w:r>
            <w:r w:rsidR="009F112F">
              <w:rPr>
                <w:b/>
                <w:sz w:val="22"/>
                <w:szCs w:val="22"/>
              </w:rPr>
              <w:t>(s)</w:t>
            </w:r>
          </w:p>
        </w:tc>
      </w:tr>
      <w:tr w:rsidR="000D352A" w:rsidRPr="006F2839" w14:paraId="7B5E25EC" w14:textId="77777777" w:rsidTr="009F112F">
        <w:tc>
          <w:tcPr>
            <w:tcW w:w="1600" w:type="dxa"/>
            <w:shd w:val="clear" w:color="auto" w:fill="F2F2F2" w:themeFill="background1" w:themeFillShade="F2"/>
          </w:tcPr>
          <w:p w14:paraId="5A9047B4" w14:textId="1EA4644C" w:rsidR="00FD123A" w:rsidRPr="006F2839" w:rsidRDefault="0062734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2734C">
              <w:rPr>
                <w:sz w:val="24"/>
                <w:szCs w:val="24"/>
              </w:rPr>
              <w:t xml:space="preserve"> </w:t>
            </w:r>
            <w:r w:rsidR="009F112F">
              <w:rPr>
                <w:sz w:val="24"/>
                <w:szCs w:val="24"/>
              </w:rPr>
              <w:t>NA</w:t>
            </w:r>
          </w:p>
        </w:tc>
        <w:tc>
          <w:tcPr>
            <w:tcW w:w="7973" w:type="dxa"/>
          </w:tcPr>
          <w:p w14:paraId="6C1BA38C" w14:textId="7D92BE9F" w:rsidR="00FD123A" w:rsidRPr="006F2839" w:rsidRDefault="009F112F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pplicable</w:t>
            </w:r>
          </w:p>
        </w:tc>
      </w:tr>
      <w:tr w:rsidR="009F112F" w:rsidRPr="006F2839" w14:paraId="49580AB8" w14:textId="77777777" w:rsidTr="009F112F">
        <w:tc>
          <w:tcPr>
            <w:tcW w:w="1600" w:type="dxa"/>
            <w:shd w:val="clear" w:color="auto" w:fill="F2F2F2" w:themeFill="background1" w:themeFillShade="F2"/>
          </w:tcPr>
          <w:p w14:paraId="787D12B5" w14:textId="19750891" w:rsidR="009F112F" w:rsidRPr="0062734C" w:rsidRDefault="009F112F" w:rsidP="009F112F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2734C">
              <w:rPr>
                <w:sz w:val="24"/>
                <w:szCs w:val="24"/>
              </w:rPr>
              <w:t xml:space="preserve"> </w:t>
            </w:r>
            <w:r w:rsidRPr="0062734C">
              <w:rPr>
                <w:b/>
                <w:sz w:val="24"/>
                <w:szCs w:val="24"/>
              </w:rPr>
              <w:t>No</w:t>
            </w:r>
            <w:r>
              <w:rPr>
                <w:sz w:val="24"/>
                <w:szCs w:val="24"/>
              </w:rPr>
              <w:t xml:space="preserve">  </w:t>
            </w:r>
            <w:r w:rsidRPr="0062734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62734C">
              <w:rPr>
                <w:sz w:val="24"/>
                <w:szCs w:val="24"/>
              </w:rPr>
              <w:t xml:space="preserve"> </w:t>
            </w:r>
            <w:r w:rsidRPr="0062734C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7973" w:type="dxa"/>
          </w:tcPr>
          <w:p w14:paraId="7143992B" w14:textId="39D66990" w:rsidR="009F112F" w:rsidRDefault="009F112F" w:rsidP="009F112F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many</w:t>
            </w:r>
            <w:r w:rsidRPr="0062734C">
              <w:rPr>
                <w:sz w:val="24"/>
                <w:szCs w:val="24"/>
              </w:rPr>
              <w:t xml:space="preserve"> </w:t>
            </w:r>
            <w:r w:rsidRPr="003C6629">
              <w:rPr>
                <w:noProof/>
                <w:sz w:val="24"/>
                <w:szCs w:val="24"/>
              </w:rPr>
              <w:t>tissues/DNA or sets/blood samples (from this study) are stored</w:t>
            </w:r>
            <w:r>
              <w:rPr>
                <w:sz w:val="24"/>
                <w:szCs w:val="24"/>
              </w:rPr>
              <w:t>?</w:t>
            </w:r>
          </w:p>
        </w:tc>
      </w:tr>
      <w:tr w:rsidR="009F112F" w:rsidRPr="006F2839" w14:paraId="482A0E14" w14:textId="77777777" w:rsidTr="009F112F">
        <w:tc>
          <w:tcPr>
            <w:tcW w:w="9573" w:type="dxa"/>
            <w:gridSpan w:val="2"/>
          </w:tcPr>
          <w:p w14:paraId="314F3ED4" w14:textId="7A4969AC" w:rsidR="009F112F" w:rsidRPr="0062734C" w:rsidRDefault="009F112F" w:rsidP="009F112F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62734C">
              <w:rPr>
                <w:b/>
                <w:i/>
                <w:sz w:val="24"/>
                <w:szCs w:val="24"/>
              </w:rPr>
              <w:t>Where are they located</w:t>
            </w:r>
            <w:r>
              <w:rPr>
                <w:b/>
                <w:i/>
                <w:sz w:val="24"/>
                <w:szCs w:val="24"/>
              </w:rPr>
              <w:t>?:</w:t>
            </w:r>
          </w:p>
        </w:tc>
      </w:tr>
      <w:tr w:rsidR="009F112F" w:rsidRPr="006F2839" w14:paraId="423D091A" w14:textId="77777777" w:rsidTr="009F112F">
        <w:trPr>
          <w:trHeight w:val="562"/>
        </w:trPr>
        <w:tc>
          <w:tcPr>
            <w:tcW w:w="9573" w:type="dxa"/>
            <w:gridSpan w:val="2"/>
          </w:tcPr>
          <w:p w14:paraId="12222047" w14:textId="4FD7BE80" w:rsidR="009F112F" w:rsidRPr="0062734C" w:rsidRDefault="009F112F" w:rsidP="009F112F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Pr="0062734C">
              <w:rPr>
                <w:sz w:val="24"/>
                <w:szCs w:val="24"/>
              </w:rPr>
              <w:t xml:space="preserve">nder what conditions they are </w:t>
            </w:r>
            <w:r>
              <w:rPr>
                <w:sz w:val="24"/>
                <w:szCs w:val="24"/>
              </w:rPr>
              <w:t xml:space="preserve">the samples </w:t>
            </w:r>
            <w:r w:rsidRPr="0062734C">
              <w:rPr>
                <w:sz w:val="24"/>
                <w:szCs w:val="24"/>
              </w:rPr>
              <w:t>maintained</w:t>
            </w:r>
            <w:r>
              <w:rPr>
                <w:sz w:val="24"/>
                <w:szCs w:val="24"/>
              </w:rPr>
              <w:t>?:</w:t>
            </w:r>
          </w:p>
        </w:tc>
      </w:tr>
      <w:tr w:rsidR="009F112F" w:rsidRPr="006F2839" w14:paraId="470DF0D1" w14:textId="77777777" w:rsidTr="009F112F">
        <w:tc>
          <w:tcPr>
            <w:tcW w:w="1600" w:type="dxa"/>
            <w:shd w:val="clear" w:color="auto" w:fill="F2F2F2" w:themeFill="background1" w:themeFillShade="F2"/>
          </w:tcPr>
          <w:p w14:paraId="7D668F45" w14:textId="07663C82" w:rsidR="009F112F" w:rsidRPr="00B0416E" w:rsidRDefault="009F112F" w:rsidP="009F112F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No  </w:t>
            </w: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629346BF" w14:textId="65AACE94" w:rsidR="009F112F" w:rsidRDefault="009F112F" w:rsidP="009F112F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the </w:t>
            </w:r>
            <w:r w:rsidRPr="003C6629">
              <w:rPr>
                <w:noProof/>
                <w:sz w:val="24"/>
                <w:szCs w:val="24"/>
              </w:rPr>
              <w:t>samples</w:t>
            </w:r>
            <w:r>
              <w:rPr>
                <w:sz w:val="24"/>
                <w:szCs w:val="24"/>
              </w:rPr>
              <w:t xml:space="preserve"> shared with anyone else or other organizations?</w:t>
            </w:r>
          </w:p>
        </w:tc>
      </w:tr>
      <w:tr w:rsidR="009F112F" w:rsidRPr="006F2839" w14:paraId="6EE86D0F" w14:textId="77777777" w:rsidTr="009F112F">
        <w:tc>
          <w:tcPr>
            <w:tcW w:w="9573" w:type="dxa"/>
            <w:gridSpan w:val="2"/>
          </w:tcPr>
          <w:p w14:paraId="6E0152A4" w14:textId="77777777" w:rsidR="009F112F" w:rsidRDefault="009F112F" w:rsidP="009F112F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62734C">
              <w:rPr>
                <w:b/>
                <w:i/>
                <w:sz w:val="24"/>
                <w:szCs w:val="24"/>
              </w:rPr>
              <w:t xml:space="preserve">If </w:t>
            </w:r>
            <w:r>
              <w:rPr>
                <w:b/>
                <w:i/>
                <w:sz w:val="24"/>
                <w:szCs w:val="24"/>
              </w:rPr>
              <w:t>yes</w:t>
            </w:r>
            <w:r w:rsidRPr="0062734C">
              <w:rPr>
                <w:b/>
                <w:i/>
                <w:sz w:val="24"/>
                <w:szCs w:val="24"/>
              </w:rPr>
              <w:t xml:space="preserve">, explain: </w:t>
            </w:r>
          </w:p>
          <w:p w14:paraId="106ADE8C" w14:textId="7865A1E9" w:rsidR="009F112F" w:rsidRPr="0062734C" w:rsidRDefault="009F112F" w:rsidP="009F112F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</w:p>
        </w:tc>
      </w:tr>
      <w:tr w:rsidR="009F112F" w:rsidRPr="006F2839" w14:paraId="24A76FC0" w14:textId="77777777" w:rsidTr="009F112F">
        <w:tc>
          <w:tcPr>
            <w:tcW w:w="1600" w:type="dxa"/>
            <w:shd w:val="clear" w:color="auto" w:fill="F2F2F2" w:themeFill="background1" w:themeFillShade="F2"/>
          </w:tcPr>
          <w:p w14:paraId="4DDB7431" w14:textId="6DC2B45E" w:rsidR="009F112F" w:rsidRPr="00B0416E" w:rsidRDefault="009F112F" w:rsidP="009F112F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No  </w:t>
            </w:r>
            <w:r w:rsidRPr="00B0416E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B0416E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973" w:type="dxa"/>
          </w:tcPr>
          <w:p w14:paraId="770562AD" w14:textId="2C806F28" w:rsidR="009F112F" w:rsidRPr="00B0416E" w:rsidRDefault="009F112F" w:rsidP="009F112F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E6740B">
              <w:rPr>
                <w:noProof/>
                <w:sz w:val="24"/>
                <w:szCs w:val="24"/>
              </w:rPr>
              <w:t>W</w:t>
            </w:r>
            <w:r>
              <w:rPr>
                <w:noProof/>
                <w:sz w:val="24"/>
                <w:szCs w:val="24"/>
              </w:rPr>
              <w:t>as</w:t>
            </w:r>
            <w:r w:rsidRPr="00B0416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y </w:t>
            </w:r>
            <w:r w:rsidRPr="00B0416E">
              <w:rPr>
                <w:sz w:val="24"/>
                <w:szCs w:val="24"/>
              </w:rPr>
              <w:t>sample</w:t>
            </w:r>
            <w:r>
              <w:rPr>
                <w:sz w:val="24"/>
                <w:szCs w:val="24"/>
              </w:rPr>
              <w:t>(s)</w:t>
            </w:r>
            <w:r w:rsidRPr="00B0416E">
              <w:rPr>
                <w:sz w:val="24"/>
                <w:szCs w:val="24"/>
              </w:rPr>
              <w:t xml:space="preserve"> lost or destroyed?</w:t>
            </w:r>
          </w:p>
        </w:tc>
      </w:tr>
      <w:tr w:rsidR="009F112F" w:rsidRPr="006F2839" w14:paraId="072A278F" w14:textId="77777777" w:rsidTr="009F112F">
        <w:tc>
          <w:tcPr>
            <w:tcW w:w="9573" w:type="dxa"/>
            <w:gridSpan w:val="2"/>
          </w:tcPr>
          <w:p w14:paraId="58F697CB" w14:textId="631D8F46" w:rsidR="009F112F" w:rsidRPr="00FD123A" w:rsidRDefault="009F112F" w:rsidP="009F112F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B0416E">
              <w:rPr>
                <w:b/>
                <w:i/>
                <w:sz w:val="24"/>
                <w:szCs w:val="24"/>
              </w:rPr>
              <w:t xml:space="preserve">If yes, explain: </w:t>
            </w:r>
          </w:p>
        </w:tc>
      </w:tr>
      <w:bookmarkEnd w:id="3"/>
    </w:tbl>
    <w:p w14:paraId="09AF60FD" w14:textId="0B6A869C" w:rsidR="00DB1427" w:rsidRDefault="00DB1427" w:rsidP="00430467">
      <w:pPr>
        <w:pStyle w:val="Heading3"/>
        <w:tabs>
          <w:tab w:val="left" w:pos="921"/>
        </w:tabs>
        <w:kinsoku w:val="0"/>
        <w:overflowPunct w:val="0"/>
        <w:spacing w:line="360" w:lineRule="auto"/>
        <w:ind w:left="0" w:firstLine="0"/>
        <w:rPr>
          <w:sz w:val="35"/>
          <w:szCs w:val="35"/>
        </w:rPr>
      </w:pPr>
    </w:p>
    <w:tbl>
      <w:tblPr>
        <w:tblStyle w:val="TableGrid"/>
        <w:tblW w:w="0" w:type="auto"/>
        <w:tblInd w:w="195" w:type="dxa"/>
        <w:tblLook w:val="04A0" w:firstRow="1" w:lastRow="0" w:firstColumn="1" w:lastColumn="0" w:noHBand="0" w:noVBand="1"/>
      </w:tblPr>
      <w:tblGrid>
        <w:gridCol w:w="880"/>
        <w:gridCol w:w="8693"/>
      </w:tblGrid>
      <w:tr w:rsidR="002B2D6C" w:rsidRPr="006F2839" w14:paraId="2C726291" w14:textId="77777777" w:rsidTr="002D51A9">
        <w:tc>
          <w:tcPr>
            <w:tcW w:w="9573" w:type="dxa"/>
            <w:gridSpan w:val="2"/>
            <w:shd w:val="clear" w:color="auto" w:fill="D9D9D9" w:themeFill="background1" w:themeFillShade="D9"/>
          </w:tcPr>
          <w:p w14:paraId="42B4C83B" w14:textId="1A00C7BC" w:rsidR="002B2D6C" w:rsidRPr="00FD123A" w:rsidRDefault="002B2D6C" w:rsidP="00616E90">
            <w:pPr>
              <w:pStyle w:val="ListParagraph"/>
              <w:numPr>
                <w:ilvl w:val="0"/>
                <w:numId w:val="2"/>
              </w:numPr>
              <w:ind w:left="326" w:hanging="326"/>
              <w:rPr>
                <w:b/>
                <w:sz w:val="22"/>
                <w:szCs w:val="22"/>
              </w:rPr>
            </w:pPr>
            <w:r w:rsidRPr="002B2D6C">
              <w:rPr>
                <w:b/>
                <w:sz w:val="22"/>
                <w:szCs w:val="22"/>
              </w:rPr>
              <w:t>Adverse Events</w:t>
            </w:r>
            <w:r>
              <w:rPr>
                <w:b/>
                <w:sz w:val="22"/>
                <w:szCs w:val="22"/>
              </w:rPr>
              <w:t xml:space="preserve"> Reporting – Were there any adverse event during the reporting period? (</w:t>
            </w:r>
            <w:r w:rsidRPr="002B2D6C">
              <w:rPr>
                <w:b/>
                <w:sz w:val="22"/>
                <w:szCs w:val="22"/>
              </w:rPr>
              <w:t>Please attach a list of all study-related adverse events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2B2D6C" w:rsidRPr="006F2839" w14:paraId="7FD0831B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3B3C1411" w14:textId="3C4BEA7B" w:rsidR="002B2D6C" w:rsidRP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2B2D6C">
              <w:rPr>
                <w:sz w:val="24"/>
                <w:szCs w:val="24"/>
              </w:rPr>
              <w:t xml:space="preserve"> </w:t>
            </w:r>
            <w:r w:rsidRPr="002B2D6C">
              <w:rPr>
                <w:b/>
                <w:sz w:val="24"/>
                <w:szCs w:val="24"/>
              </w:rPr>
              <w:t>No</w:t>
            </w:r>
            <w:r w:rsidRPr="002B2D6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8693" w:type="dxa"/>
          </w:tcPr>
          <w:p w14:paraId="0ADA9D48" w14:textId="32988DAA" w:rsidR="002B2D6C" w:rsidRPr="006F2839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sz w:val="24"/>
                <w:szCs w:val="24"/>
              </w:rPr>
              <w:t>No adverse events occurred since the previous IRB review</w:t>
            </w:r>
          </w:p>
        </w:tc>
      </w:tr>
      <w:tr w:rsidR="002B2D6C" w:rsidRPr="006F2839" w14:paraId="713A277F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493582E4" w14:textId="1E60038D" w:rsidR="002B2D6C" w:rsidRPr="002B2D6C" w:rsidRDefault="002B2D6C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693" w:type="dxa"/>
          </w:tcPr>
          <w:p w14:paraId="24EB481C" w14:textId="0BC6CC8C" w:rsidR="002B2D6C" w:rsidRP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sz w:val="24"/>
                <w:szCs w:val="24"/>
              </w:rPr>
              <w:t>Adverse events occurred at the expected frequency and level of severity as documented in the research protocol, informed consent, or investigat</w:t>
            </w:r>
            <w:r>
              <w:rPr>
                <w:sz w:val="24"/>
                <w:szCs w:val="24"/>
              </w:rPr>
              <w:t>ional</w:t>
            </w:r>
            <w:r w:rsidRPr="002B2D6C">
              <w:rPr>
                <w:sz w:val="24"/>
                <w:szCs w:val="24"/>
              </w:rPr>
              <w:t xml:space="preserve"> brochure</w:t>
            </w:r>
          </w:p>
        </w:tc>
      </w:tr>
      <w:tr w:rsidR="002B2D6C" w:rsidRPr="006F2839" w14:paraId="3ECE0DFA" w14:textId="77777777" w:rsidTr="002D51A9">
        <w:tc>
          <w:tcPr>
            <w:tcW w:w="880" w:type="dxa"/>
            <w:shd w:val="clear" w:color="auto" w:fill="F2F2F2" w:themeFill="background1" w:themeFillShade="F2"/>
          </w:tcPr>
          <w:p w14:paraId="20A3514F" w14:textId="3E40AFB8" w:rsidR="002B2D6C" w:rsidRPr="002B2D6C" w:rsidRDefault="002B2D6C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8693" w:type="dxa"/>
          </w:tcPr>
          <w:p w14:paraId="24EE5688" w14:textId="77777777" w:rsidR="002B2D6C" w:rsidRPr="0085584B" w:rsidRDefault="002B2D6C" w:rsidP="00616E90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>Yes,</w:t>
            </w:r>
            <w:r w:rsidRPr="002B2D6C">
              <w:rPr>
                <w:sz w:val="24"/>
                <w:szCs w:val="24"/>
              </w:rPr>
              <w:t xml:space="preserve"> unexpected adverse event</w:t>
            </w:r>
            <w:r>
              <w:rPr>
                <w:sz w:val="24"/>
                <w:szCs w:val="24"/>
              </w:rPr>
              <w:t>(s)</w:t>
            </w:r>
            <w:r w:rsidRPr="002B2D6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occurred </w:t>
            </w:r>
            <w:r w:rsidRPr="002B2D6C">
              <w:rPr>
                <w:sz w:val="24"/>
                <w:szCs w:val="24"/>
              </w:rPr>
              <w:t xml:space="preserve">since the previous IRB review. </w:t>
            </w:r>
            <w:r w:rsidRPr="0085584B">
              <w:rPr>
                <w:b/>
                <w:i/>
                <w:sz w:val="24"/>
                <w:szCs w:val="24"/>
              </w:rPr>
              <w:t>Please attach:</w:t>
            </w:r>
          </w:p>
          <w:p w14:paraId="186654CC" w14:textId="61493C65" w:rsid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)</w:t>
            </w:r>
            <w:r>
              <w:rPr>
                <w:sz w:val="24"/>
                <w:szCs w:val="24"/>
              </w:rPr>
              <w:t xml:space="preserve"> A</w:t>
            </w:r>
            <w:r w:rsidRPr="002B2D6C">
              <w:rPr>
                <w:sz w:val="24"/>
                <w:szCs w:val="24"/>
              </w:rPr>
              <w:t xml:space="preserve"> summary of these adverse events </w:t>
            </w:r>
            <w:r>
              <w:rPr>
                <w:sz w:val="24"/>
                <w:szCs w:val="24"/>
              </w:rPr>
              <w:t xml:space="preserve">or </w:t>
            </w:r>
          </w:p>
          <w:p w14:paraId="1945B104" w14:textId="4EB06CC2" w:rsid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i)</w:t>
            </w:r>
            <w:r>
              <w:rPr>
                <w:sz w:val="24"/>
                <w:szCs w:val="24"/>
              </w:rPr>
              <w:t xml:space="preserve"> </w:t>
            </w:r>
            <w:r w:rsidR="0085584B">
              <w:rPr>
                <w:sz w:val="24"/>
                <w:szCs w:val="24"/>
              </w:rPr>
              <w:t>R</w:t>
            </w:r>
            <w:r w:rsidRPr="002B2D6C">
              <w:rPr>
                <w:sz w:val="24"/>
                <w:szCs w:val="24"/>
              </w:rPr>
              <w:t xml:space="preserve">eports from Cooperative Group, DSMB/DMC or other central monitoring entity </w:t>
            </w:r>
          </w:p>
          <w:p w14:paraId="34731A8B" w14:textId="445309D6" w:rsidR="002B2D6C" w:rsidRP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b/>
                <w:sz w:val="24"/>
                <w:szCs w:val="24"/>
              </w:rPr>
              <w:t>iii)</w:t>
            </w:r>
            <w:r>
              <w:rPr>
                <w:sz w:val="24"/>
                <w:szCs w:val="24"/>
              </w:rPr>
              <w:t xml:space="preserve"> </w:t>
            </w:r>
            <w:r w:rsidR="009949C2">
              <w:rPr>
                <w:sz w:val="24"/>
                <w:szCs w:val="24"/>
              </w:rPr>
              <w:t>Revised</w:t>
            </w:r>
            <w:r w:rsidRPr="002B2D6C">
              <w:rPr>
                <w:sz w:val="24"/>
                <w:szCs w:val="24"/>
              </w:rPr>
              <w:t xml:space="preserve"> protocol or informed consent documents due to unexpected adverse events, including the date of IRB review or approval of the changes</w:t>
            </w:r>
            <w:r w:rsidR="009949C2">
              <w:rPr>
                <w:sz w:val="24"/>
                <w:szCs w:val="24"/>
              </w:rPr>
              <w:t xml:space="preserve"> (if applicable)</w:t>
            </w:r>
            <w:r w:rsidRPr="002B2D6C">
              <w:rPr>
                <w:sz w:val="24"/>
                <w:szCs w:val="24"/>
              </w:rPr>
              <w:t>*</w:t>
            </w:r>
          </w:p>
        </w:tc>
      </w:tr>
    </w:tbl>
    <w:p w14:paraId="29681E68" w14:textId="77E4227E" w:rsidR="002B2D6C" w:rsidRDefault="002B2D6C" w:rsidP="002D51A9">
      <w:pPr>
        <w:pStyle w:val="Heading3"/>
        <w:tabs>
          <w:tab w:val="left" w:pos="921"/>
        </w:tabs>
        <w:kinsoku w:val="0"/>
        <w:overflowPunct w:val="0"/>
        <w:spacing w:before="92" w:line="360" w:lineRule="auto"/>
        <w:ind w:left="922" w:firstLine="0"/>
        <w:rPr>
          <w:color w:val="000000"/>
        </w:rPr>
      </w:pPr>
    </w:p>
    <w:tbl>
      <w:tblPr>
        <w:tblStyle w:val="TableGrid"/>
        <w:tblW w:w="9610" w:type="dxa"/>
        <w:tblInd w:w="195" w:type="dxa"/>
        <w:tblLook w:val="04A0" w:firstRow="1" w:lastRow="0" w:firstColumn="1" w:lastColumn="0" w:noHBand="0" w:noVBand="1"/>
      </w:tblPr>
      <w:tblGrid>
        <w:gridCol w:w="1780"/>
        <w:gridCol w:w="7830"/>
      </w:tblGrid>
      <w:tr w:rsidR="002B2D6C" w:rsidRPr="006F2839" w14:paraId="4B8E22A6" w14:textId="77777777" w:rsidTr="00E6740B">
        <w:tc>
          <w:tcPr>
            <w:tcW w:w="9610" w:type="dxa"/>
            <w:gridSpan w:val="2"/>
            <w:shd w:val="clear" w:color="auto" w:fill="D9D9D9" w:themeFill="background1" w:themeFillShade="D9"/>
          </w:tcPr>
          <w:p w14:paraId="5D7423CC" w14:textId="498CE164" w:rsidR="002B2D6C" w:rsidRPr="00FD123A" w:rsidRDefault="005D7453" w:rsidP="00616E90">
            <w:pPr>
              <w:pStyle w:val="ListParagraph"/>
              <w:numPr>
                <w:ilvl w:val="0"/>
                <w:numId w:val="2"/>
              </w:numPr>
              <w:ind w:left="326" w:hanging="326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nanticipated Problems</w:t>
            </w:r>
            <w:r w:rsidR="002B2D6C">
              <w:rPr>
                <w:b/>
                <w:sz w:val="22"/>
                <w:szCs w:val="22"/>
              </w:rPr>
              <w:t xml:space="preserve"> – Were there any </w:t>
            </w:r>
            <w:r w:rsidRPr="003C6629">
              <w:rPr>
                <w:b/>
                <w:noProof/>
                <w:sz w:val="22"/>
                <w:szCs w:val="22"/>
              </w:rPr>
              <w:t>unanticipated</w:t>
            </w:r>
            <w:r>
              <w:rPr>
                <w:b/>
                <w:sz w:val="22"/>
                <w:szCs w:val="22"/>
              </w:rPr>
              <w:t xml:space="preserve"> problems</w:t>
            </w:r>
            <w:r w:rsidR="002B2D6C">
              <w:rPr>
                <w:b/>
                <w:sz w:val="22"/>
                <w:szCs w:val="22"/>
              </w:rPr>
              <w:t xml:space="preserve"> during the reporting period? (</w:t>
            </w:r>
            <w:r w:rsidR="002B2D6C" w:rsidRPr="002B2D6C">
              <w:rPr>
                <w:b/>
                <w:sz w:val="22"/>
                <w:szCs w:val="22"/>
              </w:rPr>
              <w:t xml:space="preserve">Please attach </w:t>
            </w:r>
            <w:r>
              <w:rPr>
                <w:b/>
                <w:sz w:val="22"/>
                <w:szCs w:val="22"/>
              </w:rPr>
              <w:t>relevant documents</w:t>
            </w:r>
            <w:r w:rsidR="002B2D6C">
              <w:rPr>
                <w:b/>
                <w:sz w:val="22"/>
                <w:szCs w:val="22"/>
              </w:rPr>
              <w:t>)</w:t>
            </w:r>
          </w:p>
        </w:tc>
      </w:tr>
      <w:tr w:rsidR="002B2D6C" w:rsidRPr="006F2839" w14:paraId="0059818A" w14:textId="77777777" w:rsidTr="00D72125">
        <w:tc>
          <w:tcPr>
            <w:tcW w:w="1780" w:type="dxa"/>
            <w:shd w:val="clear" w:color="auto" w:fill="F2F2F2" w:themeFill="background1" w:themeFillShade="F2"/>
          </w:tcPr>
          <w:p w14:paraId="26D41678" w14:textId="3B142422" w:rsidR="002B2D6C" w:rsidRPr="002B2D6C" w:rsidRDefault="002B2D6C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2B2D6C">
              <w:rPr>
                <w:rFonts w:ascii="Segoe UI Symbol" w:hAnsi="Segoe UI Symbol" w:cs="Segoe UI Symbol"/>
                <w:sz w:val="24"/>
                <w:szCs w:val="24"/>
              </w:rPr>
              <w:t>☐</w:t>
            </w:r>
            <w:r w:rsidRPr="002B2D6C">
              <w:rPr>
                <w:sz w:val="24"/>
                <w:szCs w:val="24"/>
              </w:rPr>
              <w:t xml:space="preserve"> </w:t>
            </w:r>
            <w:r w:rsidRPr="002B2D6C">
              <w:rPr>
                <w:b/>
                <w:sz w:val="24"/>
                <w:szCs w:val="24"/>
              </w:rPr>
              <w:t>No</w:t>
            </w:r>
            <w:r w:rsidRPr="002B2D6C">
              <w:rPr>
                <w:sz w:val="24"/>
                <w:szCs w:val="24"/>
              </w:rPr>
              <w:t xml:space="preserve">  </w:t>
            </w:r>
            <w:r w:rsidR="00D72125" w:rsidRPr="002B2D6C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="00D72125" w:rsidRPr="002B2D6C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830" w:type="dxa"/>
          </w:tcPr>
          <w:p w14:paraId="316EBD1B" w14:textId="7FEBA72A" w:rsidR="002B2D6C" w:rsidRPr="006F2839" w:rsidRDefault="00D72125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yes, </w:t>
            </w:r>
            <w:r w:rsidRPr="00D72125">
              <w:rPr>
                <w:b/>
                <w:i/>
                <w:sz w:val="24"/>
                <w:szCs w:val="24"/>
              </w:rPr>
              <w:t>explain</w:t>
            </w:r>
            <w:r>
              <w:rPr>
                <w:sz w:val="24"/>
                <w:szCs w:val="24"/>
              </w:rPr>
              <w:t xml:space="preserve"> and </w:t>
            </w:r>
            <w:r w:rsidRPr="00D72125">
              <w:rPr>
                <w:b/>
                <w:i/>
                <w:sz w:val="24"/>
                <w:szCs w:val="24"/>
              </w:rPr>
              <w:t>attach</w:t>
            </w:r>
            <w:r w:rsidRPr="005D7453">
              <w:rPr>
                <w:sz w:val="24"/>
                <w:szCs w:val="24"/>
              </w:rPr>
              <w:t xml:space="preserve"> a description of any </w:t>
            </w:r>
            <w:r w:rsidRPr="003C6629">
              <w:rPr>
                <w:noProof/>
                <w:sz w:val="24"/>
                <w:szCs w:val="24"/>
              </w:rPr>
              <w:t>unanticipated</w:t>
            </w:r>
            <w:r>
              <w:rPr>
                <w:noProof/>
                <w:sz w:val="24"/>
                <w:szCs w:val="24"/>
              </w:rPr>
              <w:t xml:space="preserve"> local</w:t>
            </w:r>
            <w:r w:rsidRPr="005D7453">
              <w:rPr>
                <w:sz w:val="24"/>
                <w:szCs w:val="24"/>
              </w:rPr>
              <w:t xml:space="preserve"> problems involving risks to participants or others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522EA2A4" w14:textId="1EB35427" w:rsidR="00DB1427" w:rsidRDefault="00DB1427" w:rsidP="002D51A9">
      <w:pPr>
        <w:pStyle w:val="BodyText"/>
        <w:kinsoku w:val="0"/>
        <w:overflowPunct w:val="0"/>
        <w:spacing w:before="9" w:line="360" w:lineRule="auto"/>
        <w:rPr>
          <w:b/>
          <w:bCs/>
          <w:sz w:val="28"/>
          <w:szCs w:val="28"/>
        </w:rPr>
      </w:pPr>
    </w:p>
    <w:tbl>
      <w:tblPr>
        <w:tblStyle w:val="TableGrid"/>
        <w:tblW w:w="9656" w:type="dxa"/>
        <w:tblInd w:w="195" w:type="dxa"/>
        <w:tblLook w:val="04A0" w:firstRow="1" w:lastRow="0" w:firstColumn="1" w:lastColumn="0" w:noHBand="0" w:noVBand="1"/>
      </w:tblPr>
      <w:tblGrid>
        <w:gridCol w:w="887"/>
        <w:gridCol w:w="907"/>
        <w:gridCol w:w="7862"/>
      </w:tblGrid>
      <w:tr w:rsidR="005D7453" w:rsidRPr="006F2839" w14:paraId="53B1A69A" w14:textId="77777777" w:rsidTr="00513469">
        <w:trPr>
          <w:trHeight w:val="540"/>
        </w:trPr>
        <w:tc>
          <w:tcPr>
            <w:tcW w:w="9656" w:type="dxa"/>
            <w:gridSpan w:val="3"/>
            <w:shd w:val="clear" w:color="auto" w:fill="D9D9D9" w:themeFill="background1" w:themeFillShade="D9"/>
          </w:tcPr>
          <w:p w14:paraId="7792E141" w14:textId="53AE0651" w:rsidR="005D7453" w:rsidRPr="005D7453" w:rsidRDefault="005D7453" w:rsidP="005D7453">
            <w:pPr>
              <w:pStyle w:val="ListParagraph"/>
              <w:numPr>
                <w:ilvl w:val="0"/>
                <w:numId w:val="2"/>
              </w:numPr>
              <w:ind w:left="326"/>
              <w:rPr>
                <w:b/>
              </w:rPr>
            </w:pPr>
            <w:r>
              <w:rPr>
                <w:b/>
              </w:rPr>
              <w:t xml:space="preserve"> </w:t>
            </w:r>
            <w:r w:rsidRPr="005D7453">
              <w:rPr>
                <w:b/>
              </w:rPr>
              <w:t>Review research files for participants on the study for the following:</w:t>
            </w:r>
          </w:p>
          <w:p w14:paraId="13E8592C" w14:textId="7DDBE2A5" w:rsidR="005D7453" w:rsidRPr="005D7453" w:rsidRDefault="005D7453" w:rsidP="005D7453">
            <w:pPr>
              <w:rPr>
                <w:b/>
              </w:rPr>
            </w:pPr>
          </w:p>
        </w:tc>
      </w:tr>
      <w:tr w:rsidR="005D7453" w:rsidRPr="006F2839" w14:paraId="15B53E89" w14:textId="77777777" w:rsidTr="000D352A">
        <w:trPr>
          <w:trHeight w:val="333"/>
        </w:trPr>
        <w:tc>
          <w:tcPr>
            <w:tcW w:w="887" w:type="dxa"/>
            <w:shd w:val="clear" w:color="auto" w:fill="F2F2F2" w:themeFill="background1" w:themeFillShade="F2"/>
          </w:tcPr>
          <w:p w14:paraId="615155EF" w14:textId="77777777" w:rsidR="005D7453" w:rsidRPr="000D352A" w:rsidRDefault="005D7453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0D352A">
              <w:rPr>
                <w:b/>
                <w:sz w:val="24"/>
                <w:szCs w:val="24"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0D3B2322" w14:textId="58EC9B11" w:rsidR="005D7453" w:rsidRPr="000D352A" w:rsidRDefault="005D7453" w:rsidP="00616E90">
            <w:pPr>
              <w:pStyle w:val="BodyText"/>
              <w:kinsoku w:val="0"/>
              <w:overflowPunct w:val="0"/>
              <w:rPr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☐</w:t>
            </w:r>
            <w:r w:rsidRPr="000D352A">
              <w:rPr>
                <w:b/>
                <w:sz w:val="24"/>
                <w:szCs w:val="24"/>
              </w:rPr>
              <w:t xml:space="preserve"> Yes</w:t>
            </w:r>
          </w:p>
        </w:tc>
        <w:tc>
          <w:tcPr>
            <w:tcW w:w="7862" w:type="dxa"/>
          </w:tcPr>
          <w:p w14:paraId="085A928F" w14:textId="3FF20D06" w:rsidR="005D7453" w:rsidRPr="006F2839" w:rsidRDefault="005D7453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D7453">
              <w:rPr>
                <w:sz w:val="24"/>
                <w:szCs w:val="24"/>
              </w:rPr>
              <w:t>Are there signed consent forms on all participants?</w:t>
            </w:r>
          </w:p>
        </w:tc>
      </w:tr>
      <w:tr w:rsidR="00513469" w:rsidRPr="006F2839" w14:paraId="1311D897" w14:textId="77777777" w:rsidTr="000D352A">
        <w:trPr>
          <w:trHeight w:val="291"/>
        </w:trPr>
        <w:tc>
          <w:tcPr>
            <w:tcW w:w="887" w:type="dxa"/>
            <w:shd w:val="clear" w:color="auto" w:fill="F2F2F2" w:themeFill="background1" w:themeFillShade="F2"/>
          </w:tcPr>
          <w:p w14:paraId="747A37E4" w14:textId="19D6394B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0FBF2655" w14:textId="4A60B768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332E5223" w14:textId="779097AC" w:rsidR="00513469" w:rsidRPr="006F2839" w:rsidRDefault="00513469" w:rsidP="0051346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5D7453">
              <w:rPr>
                <w:sz w:val="24"/>
                <w:szCs w:val="24"/>
              </w:rPr>
              <w:t xml:space="preserve">Have </w:t>
            </w:r>
            <w:r>
              <w:rPr>
                <w:sz w:val="24"/>
                <w:szCs w:val="24"/>
              </w:rPr>
              <w:t xml:space="preserve">you followed the </w:t>
            </w:r>
            <w:r w:rsidRPr="005D7453">
              <w:rPr>
                <w:sz w:val="24"/>
                <w:szCs w:val="24"/>
              </w:rPr>
              <w:t>terms of the protocol?</w:t>
            </w:r>
          </w:p>
        </w:tc>
      </w:tr>
      <w:tr w:rsidR="00513469" w:rsidRPr="006F2839" w14:paraId="22802E0B" w14:textId="77777777" w:rsidTr="000D352A">
        <w:trPr>
          <w:trHeight w:val="301"/>
        </w:trPr>
        <w:tc>
          <w:tcPr>
            <w:tcW w:w="887" w:type="dxa"/>
            <w:shd w:val="clear" w:color="auto" w:fill="F2F2F2" w:themeFill="background1" w:themeFillShade="F2"/>
          </w:tcPr>
          <w:p w14:paraId="5E0492DD" w14:textId="7B68DD5B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708316A7" w14:textId="0100DE54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7008F3DC" w14:textId="1482EB92" w:rsidR="00513469" w:rsidRPr="006F2839" w:rsidRDefault="00513469" w:rsidP="0051346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re there</w:t>
            </w:r>
            <w:r w:rsidRPr="005D7453">
              <w:rPr>
                <w:sz w:val="24"/>
                <w:szCs w:val="24"/>
              </w:rPr>
              <w:t xml:space="preserve"> any protocol deviations?</w:t>
            </w:r>
          </w:p>
        </w:tc>
      </w:tr>
      <w:tr w:rsidR="00513469" w:rsidRPr="006F2839" w14:paraId="28B44DAB" w14:textId="77777777" w:rsidTr="000D352A">
        <w:trPr>
          <w:trHeight w:val="301"/>
        </w:trPr>
        <w:tc>
          <w:tcPr>
            <w:tcW w:w="887" w:type="dxa"/>
            <w:shd w:val="clear" w:color="auto" w:fill="F2F2F2" w:themeFill="background1" w:themeFillShade="F2"/>
          </w:tcPr>
          <w:p w14:paraId="40CC956C" w14:textId="195DF025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038D297A" w14:textId="43D274B0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597CED9C" w14:textId="30EF9FF6" w:rsidR="00513469" w:rsidRPr="006F2839" w:rsidRDefault="00513469" w:rsidP="0051346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yes to protocol deviation, was the IRB informed?</w:t>
            </w:r>
          </w:p>
        </w:tc>
      </w:tr>
      <w:tr w:rsidR="00513469" w:rsidRPr="006F2839" w14:paraId="68FFB071" w14:textId="77777777" w:rsidTr="000D352A">
        <w:trPr>
          <w:trHeight w:val="301"/>
        </w:trPr>
        <w:tc>
          <w:tcPr>
            <w:tcW w:w="887" w:type="dxa"/>
            <w:shd w:val="clear" w:color="auto" w:fill="F2F2F2" w:themeFill="background1" w:themeFillShade="F2"/>
          </w:tcPr>
          <w:p w14:paraId="26DD668E" w14:textId="7BD36095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No  </w:t>
            </w:r>
          </w:p>
        </w:tc>
        <w:tc>
          <w:tcPr>
            <w:tcW w:w="907" w:type="dxa"/>
            <w:shd w:val="clear" w:color="auto" w:fill="F2F2F2" w:themeFill="background1" w:themeFillShade="F2"/>
          </w:tcPr>
          <w:p w14:paraId="16B427E6" w14:textId="772D3826" w:rsidR="00513469" w:rsidRPr="000D352A" w:rsidRDefault="00513469" w:rsidP="00513469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</w:rPr>
              <w:t>☐</w:t>
            </w:r>
            <w:r w:rsidRPr="000D352A">
              <w:rPr>
                <w:b/>
              </w:rPr>
              <w:t xml:space="preserve"> Yes</w:t>
            </w:r>
          </w:p>
        </w:tc>
        <w:tc>
          <w:tcPr>
            <w:tcW w:w="7862" w:type="dxa"/>
          </w:tcPr>
          <w:p w14:paraId="186B5745" w14:textId="16BE2858" w:rsidR="00513469" w:rsidRPr="006F2839" w:rsidRDefault="00513469" w:rsidP="00513469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the IRB was informed, was the plan of correction approved by the IRB?</w:t>
            </w:r>
          </w:p>
        </w:tc>
      </w:tr>
      <w:tr w:rsidR="00513469" w:rsidRPr="006F2839" w14:paraId="7C7F206E" w14:textId="77777777" w:rsidTr="00513469">
        <w:trPr>
          <w:trHeight w:val="562"/>
        </w:trPr>
        <w:tc>
          <w:tcPr>
            <w:tcW w:w="9656" w:type="dxa"/>
            <w:gridSpan w:val="3"/>
            <w:tcBorders>
              <w:bottom w:val="single" w:sz="4" w:space="0" w:color="auto"/>
            </w:tcBorders>
          </w:tcPr>
          <w:p w14:paraId="246E65D1" w14:textId="4C696662" w:rsidR="00513469" w:rsidRPr="00513469" w:rsidRDefault="00513469" w:rsidP="00616E90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513469">
              <w:rPr>
                <w:b/>
                <w:i/>
                <w:sz w:val="24"/>
                <w:szCs w:val="24"/>
              </w:rPr>
              <w:t>If the IRB is yet to be informed, please describe the protocol deviation:</w:t>
            </w:r>
          </w:p>
          <w:p w14:paraId="01999894" w14:textId="3DF6141D" w:rsidR="00513469" w:rsidRPr="002B2D6C" w:rsidRDefault="0051346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513469" w:rsidRPr="006F2839" w14:paraId="110F4EAB" w14:textId="77777777" w:rsidTr="00513469">
        <w:trPr>
          <w:trHeight w:val="572"/>
        </w:trPr>
        <w:tc>
          <w:tcPr>
            <w:tcW w:w="9656" w:type="dxa"/>
            <w:gridSpan w:val="3"/>
            <w:tcBorders>
              <w:bottom w:val="single" w:sz="4" w:space="0" w:color="auto"/>
            </w:tcBorders>
          </w:tcPr>
          <w:p w14:paraId="701E6BC5" w14:textId="6F12A470" w:rsidR="00513469" w:rsidRPr="00513469" w:rsidRDefault="00513469" w:rsidP="00616E90">
            <w:pPr>
              <w:pStyle w:val="BodyText"/>
              <w:kinsoku w:val="0"/>
              <w:overflowPunct w:val="0"/>
              <w:rPr>
                <w:b/>
                <w:i/>
                <w:sz w:val="24"/>
                <w:szCs w:val="24"/>
              </w:rPr>
            </w:pPr>
            <w:r w:rsidRPr="00513469">
              <w:rPr>
                <w:b/>
                <w:i/>
                <w:sz w:val="24"/>
                <w:szCs w:val="24"/>
              </w:rPr>
              <w:t xml:space="preserve">Please </w:t>
            </w:r>
            <w:r w:rsidRPr="003C6629">
              <w:rPr>
                <w:b/>
                <w:i/>
                <w:noProof/>
                <w:sz w:val="24"/>
                <w:szCs w:val="24"/>
              </w:rPr>
              <w:t>describe</w:t>
            </w:r>
            <w:r w:rsidRPr="00513469">
              <w:rPr>
                <w:b/>
                <w:i/>
                <w:sz w:val="24"/>
                <w:szCs w:val="24"/>
              </w:rPr>
              <w:t xml:space="preserve"> </w:t>
            </w:r>
            <w:r w:rsidR="00E6740B">
              <w:rPr>
                <w:b/>
                <w:i/>
                <w:sz w:val="24"/>
                <w:szCs w:val="24"/>
              </w:rPr>
              <w:t xml:space="preserve">the </w:t>
            </w:r>
            <w:r w:rsidRPr="00E6740B">
              <w:rPr>
                <w:b/>
                <w:i/>
                <w:noProof/>
                <w:sz w:val="24"/>
                <w:szCs w:val="24"/>
              </w:rPr>
              <w:t>plan</w:t>
            </w:r>
            <w:r w:rsidRPr="00513469">
              <w:rPr>
                <w:b/>
                <w:i/>
                <w:sz w:val="24"/>
                <w:szCs w:val="24"/>
              </w:rPr>
              <w:t xml:space="preserve"> of correction: </w:t>
            </w:r>
          </w:p>
          <w:p w14:paraId="7CCAF469" w14:textId="0A4765F0" w:rsidR="00513469" w:rsidRDefault="00513469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</w:tbl>
    <w:p w14:paraId="31754338" w14:textId="77777777" w:rsidR="00067C4E" w:rsidRDefault="00513469" w:rsidP="00513469">
      <w:pPr>
        <w:tabs>
          <w:tab w:val="left" w:pos="921"/>
        </w:tabs>
        <w:kinsoku w:val="0"/>
        <w:overflowPunct w:val="0"/>
        <w:rPr>
          <w:color w:val="000000"/>
        </w:rPr>
      </w:pPr>
      <w:r>
        <w:rPr>
          <w:color w:val="000000"/>
        </w:rPr>
        <w:t xml:space="preserve">  </w:t>
      </w:r>
    </w:p>
    <w:p w14:paraId="2242332C" w14:textId="7B238321" w:rsidR="004737DB" w:rsidRDefault="004737DB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1C6A8B37" w14:textId="3E6B8B22" w:rsidR="002D51A9" w:rsidRDefault="002D51A9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3EC55C23" w14:textId="346C7AD0" w:rsidR="002D51A9" w:rsidRDefault="002D51A9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40B05E12" w14:textId="77777777" w:rsidR="002D51A9" w:rsidRDefault="002D51A9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W w:w="963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" w:type="dxa"/>
          <w:right w:w="3" w:type="dxa"/>
        </w:tblCellMar>
        <w:tblLook w:val="04A0" w:firstRow="1" w:lastRow="0" w:firstColumn="1" w:lastColumn="0" w:noHBand="0" w:noVBand="1"/>
      </w:tblPr>
      <w:tblGrid>
        <w:gridCol w:w="1440"/>
        <w:gridCol w:w="8190"/>
      </w:tblGrid>
      <w:tr w:rsidR="000A32E7" w:rsidRPr="000A32E7" w14:paraId="6BA9D0E7" w14:textId="77777777" w:rsidTr="000A32E7">
        <w:tc>
          <w:tcPr>
            <w:tcW w:w="9630" w:type="dxa"/>
            <w:gridSpan w:val="2"/>
            <w:tcBorders>
              <w:top w:val="single" w:sz="12" w:space="0" w:color="auto"/>
            </w:tcBorders>
            <w:shd w:val="clear" w:color="auto" w:fill="D9D9D9" w:themeFill="background1" w:themeFillShade="D9"/>
          </w:tcPr>
          <w:p w14:paraId="36E32B1F" w14:textId="4F4DD3E9" w:rsidR="000A32E7" w:rsidRPr="000A32E7" w:rsidRDefault="000A32E7" w:rsidP="000A32E7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adjustRightInd/>
              <w:spacing w:after="5" w:line="248" w:lineRule="auto"/>
              <w:ind w:left="357" w:right="201" w:hanging="357"/>
              <w:contextualSpacing/>
              <w:rPr>
                <w:rFonts w:eastAsia="Times New Roman"/>
                <w:b/>
                <w:color w:val="000000"/>
              </w:rPr>
            </w:pPr>
            <w:r w:rsidRPr="000A32E7">
              <w:rPr>
                <w:rFonts w:eastAsia="Times New Roman"/>
                <w:b/>
                <w:color w:val="000000"/>
              </w:rPr>
              <w:t>Investigator and institutional issues</w:t>
            </w:r>
            <w:r w:rsidR="00430467">
              <w:rPr>
                <w:rFonts w:eastAsia="Times New Roman"/>
                <w:b/>
                <w:color w:val="000000"/>
              </w:rPr>
              <w:t xml:space="preserve"> -</w:t>
            </w:r>
            <w:r w:rsidRPr="000A32E7">
              <w:rPr>
                <w:rFonts w:eastAsia="Times New Roman"/>
                <w:b/>
                <w:color w:val="000000"/>
              </w:rPr>
              <w:t xml:space="preserve"> When appropriate, the reviewing IRB should consider issues regarding the investigator and the institution(s) where the research is being conducted during its continuing review, such as the following.</w:t>
            </w:r>
          </w:p>
          <w:p w14:paraId="43FA12A3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720" w:right="201"/>
              <w:contextualSpacing/>
              <w:rPr>
                <w:rFonts w:eastAsia="Times New Roman"/>
                <w:b/>
                <w:color w:val="000000"/>
                <w:sz w:val="24"/>
                <w:szCs w:val="24"/>
              </w:rPr>
            </w:pPr>
          </w:p>
        </w:tc>
      </w:tr>
      <w:tr w:rsidR="000A32E7" w:rsidRPr="000A32E7" w14:paraId="7AACA281" w14:textId="77777777" w:rsidTr="000A32E7">
        <w:tc>
          <w:tcPr>
            <w:tcW w:w="1440" w:type="dxa"/>
            <w:shd w:val="clear" w:color="auto" w:fill="F2F2F2" w:themeFill="background1" w:themeFillShade="F2"/>
          </w:tcPr>
          <w:p w14:paraId="4495CE43" w14:textId="67086B05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right="201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190" w:type="dxa"/>
            <w:shd w:val="clear" w:color="auto" w:fill="FFFFFF" w:themeFill="background1"/>
          </w:tcPr>
          <w:p w14:paraId="4216AB0B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Investigator’s situation or qualifications: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Has the PI experienced changes in qualifications (e.g., suspension of hospital privileges, change in medical license status, or increase in number of research studies conducted by the investigator)?</w:t>
            </w:r>
          </w:p>
        </w:tc>
      </w:tr>
      <w:tr w:rsidR="000A32E7" w:rsidRPr="000A32E7" w14:paraId="2BA3BF96" w14:textId="77777777" w:rsidTr="000A32E7">
        <w:tc>
          <w:tcPr>
            <w:tcW w:w="9630" w:type="dxa"/>
            <w:gridSpan w:val="2"/>
            <w:shd w:val="clear" w:color="auto" w:fill="FFFFFF" w:themeFill="background1"/>
          </w:tcPr>
          <w:p w14:paraId="4BE32314" w14:textId="61499519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  </w:t>
            </w:r>
          </w:p>
          <w:p w14:paraId="63C5859D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</w:p>
        </w:tc>
      </w:tr>
      <w:tr w:rsidR="000A32E7" w:rsidRPr="000A32E7" w14:paraId="06839B1A" w14:textId="77777777" w:rsidTr="000A32E7">
        <w:tc>
          <w:tcPr>
            <w:tcW w:w="1440" w:type="dxa"/>
            <w:shd w:val="clear" w:color="auto" w:fill="F2F2F2" w:themeFill="background1" w:themeFillShade="F2"/>
          </w:tcPr>
          <w:p w14:paraId="5E2347BD" w14:textId="2BCBF303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190" w:type="dxa"/>
            <w:shd w:val="clear" w:color="auto" w:fill="FFFFFF" w:themeFill="background1"/>
          </w:tcPr>
          <w:p w14:paraId="0A840A16" w14:textId="40CF1E0A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Complaints</w:t>
            </w:r>
            <w:r w:rsidRPr="000A32E7">
              <w:rPr>
                <w:rFonts w:eastAsia="Times New Roman"/>
                <w:color w:val="000000"/>
                <w:sz w:val="24"/>
              </w:rPr>
              <w:t>: H</w:t>
            </w:r>
            <w:r>
              <w:rPr>
                <w:rFonts w:eastAsia="Times New Roman"/>
                <w:color w:val="000000"/>
                <w:sz w:val="24"/>
              </w:rPr>
              <w:t>ave you/research team received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any complaints </w:t>
            </w:r>
            <w:r>
              <w:rPr>
                <w:rFonts w:eastAsia="Times New Roman"/>
                <w:color w:val="000000"/>
                <w:sz w:val="24"/>
              </w:rPr>
              <w:t>a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bout the conduct of the research. </w:t>
            </w:r>
          </w:p>
        </w:tc>
      </w:tr>
      <w:tr w:rsidR="000A32E7" w:rsidRPr="000A32E7" w14:paraId="6A7681B5" w14:textId="77777777" w:rsidTr="000A32E7">
        <w:tc>
          <w:tcPr>
            <w:tcW w:w="9630" w:type="dxa"/>
            <w:gridSpan w:val="2"/>
            <w:shd w:val="clear" w:color="auto" w:fill="FFFFFF" w:themeFill="background1"/>
          </w:tcPr>
          <w:p w14:paraId="01E1F543" w14:textId="2BA12D0A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80808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  </w:t>
            </w:r>
          </w:p>
          <w:p w14:paraId="548AC363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</w:p>
        </w:tc>
      </w:tr>
      <w:tr w:rsidR="000A32E7" w:rsidRPr="000A32E7" w14:paraId="7DE03808" w14:textId="77777777" w:rsidTr="000A32E7">
        <w:tc>
          <w:tcPr>
            <w:tcW w:w="1440" w:type="dxa"/>
            <w:shd w:val="clear" w:color="auto" w:fill="F2F2F2" w:themeFill="background1" w:themeFillShade="F2"/>
          </w:tcPr>
          <w:p w14:paraId="40DAD259" w14:textId="2AAAC513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right="201"/>
              <w:jc w:val="center"/>
              <w:rPr>
                <w:rFonts w:eastAsia="Times New Roman"/>
                <w:b/>
                <w:color w:val="000000"/>
                <w:sz w:val="24"/>
                <w:szCs w:val="24"/>
              </w:rPr>
            </w:pP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 xml:space="preserve">No </w:t>
            </w:r>
            <w:r w:rsidRPr="000A32E7">
              <w:rPr>
                <w:rFonts w:ascii="Segoe UI Symbol" w:eastAsia="MS Gothic" w:hAnsi="Segoe UI Symbol" w:cs="Segoe UI Symbol"/>
                <w:b/>
                <w:color w:val="000000"/>
                <w:sz w:val="24"/>
                <w:szCs w:val="24"/>
              </w:rPr>
              <w:t>☐</w:t>
            </w:r>
            <w:r w:rsidRPr="000A32E7">
              <w:rPr>
                <w:rFonts w:eastAsia="MS Gothic"/>
                <w:b/>
                <w:color w:val="000000"/>
                <w:sz w:val="24"/>
                <w:szCs w:val="24"/>
              </w:rPr>
              <w:t>Yes</w:t>
            </w:r>
          </w:p>
        </w:tc>
        <w:tc>
          <w:tcPr>
            <w:tcW w:w="8190" w:type="dxa"/>
            <w:shd w:val="clear" w:color="auto" w:fill="FFFFFF" w:themeFill="background1"/>
          </w:tcPr>
          <w:p w14:paraId="25C47C45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00000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>Institutional Resources:</w:t>
            </w:r>
            <w:r w:rsidRPr="000A32E7">
              <w:rPr>
                <w:rFonts w:eastAsia="Times New Roman"/>
                <w:color w:val="000000"/>
                <w:sz w:val="24"/>
              </w:rPr>
              <w:t xml:space="preserve"> Please describe change in the resources available to the study if any.  </w:t>
            </w:r>
          </w:p>
        </w:tc>
      </w:tr>
      <w:tr w:rsidR="000A32E7" w:rsidRPr="000A32E7" w14:paraId="37FE2ED3" w14:textId="77777777" w:rsidTr="000A32E7">
        <w:tc>
          <w:tcPr>
            <w:tcW w:w="9630" w:type="dxa"/>
            <w:gridSpan w:val="2"/>
            <w:shd w:val="clear" w:color="auto" w:fill="FFFFFF"/>
          </w:tcPr>
          <w:p w14:paraId="1DD28A5D" w14:textId="6CE86CC2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color w:val="808080"/>
                <w:sz w:val="24"/>
              </w:rPr>
            </w:pPr>
            <w:r w:rsidRPr="000A32E7">
              <w:rPr>
                <w:rFonts w:eastAsia="Times New Roman"/>
                <w:b/>
                <w:color w:val="000000"/>
                <w:sz w:val="24"/>
              </w:rPr>
              <w:t xml:space="preserve">If yes, explain:   </w:t>
            </w:r>
          </w:p>
          <w:p w14:paraId="3112C437" w14:textId="77777777" w:rsidR="000A32E7" w:rsidRPr="000A32E7" w:rsidRDefault="000A32E7" w:rsidP="000A32E7">
            <w:pPr>
              <w:widowControl/>
              <w:autoSpaceDE/>
              <w:autoSpaceDN/>
              <w:adjustRightInd/>
              <w:spacing w:after="5" w:line="248" w:lineRule="auto"/>
              <w:ind w:left="10" w:right="256" w:hanging="10"/>
              <w:rPr>
                <w:rFonts w:eastAsia="Times New Roman"/>
                <w:b/>
                <w:color w:val="000000"/>
                <w:sz w:val="24"/>
              </w:rPr>
            </w:pPr>
          </w:p>
        </w:tc>
      </w:tr>
    </w:tbl>
    <w:p w14:paraId="3C2BBD56" w14:textId="750B6421" w:rsidR="000A32E7" w:rsidRDefault="000A32E7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510D48AA" w14:textId="0C928061" w:rsidR="000A32E7" w:rsidRDefault="000A32E7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675"/>
        <w:gridCol w:w="807"/>
        <w:gridCol w:w="8111"/>
      </w:tblGrid>
      <w:tr w:rsidR="009E422D" w:rsidRPr="007319BE" w14:paraId="69F3B843" w14:textId="77777777" w:rsidTr="0006726E">
        <w:tc>
          <w:tcPr>
            <w:tcW w:w="9593" w:type="dxa"/>
            <w:gridSpan w:val="3"/>
            <w:shd w:val="clear" w:color="auto" w:fill="BFBFBF" w:themeFill="background1" w:themeFillShade="BF"/>
          </w:tcPr>
          <w:p w14:paraId="3128167E" w14:textId="70F3BFF0" w:rsidR="009E422D" w:rsidRPr="009E422D" w:rsidRDefault="009E422D" w:rsidP="009E422D">
            <w:pPr>
              <w:pStyle w:val="ListParagraph"/>
              <w:numPr>
                <w:ilvl w:val="0"/>
                <w:numId w:val="2"/>
              </w:numPr>
              <w:ind w:left="338" w:hanging="338"/>
              <w:rPr>
                <w:b/>
                <w:color w:val="000000" w:themeColor="text1"/>
                <w:lang w:val="en-CA"/>
              </w:rPr>
            </w:pPr>
            <w:r w:rsidRPr="009E422D">
              <w:rPr>
                <w:b/>
                <w:color w:val="C00000"/>
                <w:lang w:val="en-CA"/>
              </w:rPr>
              <w:t xml:space="preserve"> </w:t>
            </w:r>
            <w:r>
              <w:rPr>
                <w:b/>
                <w:color w:val="C00000"/>
                <w:lang w:val="en-CA"/>
              </w:rPr>
              <w:t xml:space="preserve">Has there been any changes to these </w:t>
            </w:r>
            <w:r w:rsidRPr="009E422D">
              <w:rPr>
                <w:b/>
                <w:color w:val="C00000"/>
                <w:lang w:val="en-CA"/>
              </w:rPr>
              <w:t xml:space="preserve">NEW ELEMENTS of INFORMED CONSENT (Medical Sciences) </w:t>
            </w:r>
            <w:r>
              <w:rPr>
                <w:b/>
                <w:color w:val="C00000"/>
                <w:lang w:val="en-CA"/>
              </w:rPr>
              <w:t xml:space="preserve">since the last approval? If so, please </w:t>
            </w:r>
            <w:r w:rsidR="0006726E">
              <w:rPr>
                <w:b/>
                <w:color w:val="C00000"/>
                <w:lang w:val="en-CA"/>
              </w:rPr>
              <w:t>describe the details in your consent document.</w:t>
            </w:r>
          </w:p>
        </w:tc>
      </w:tr>
      <w:tr w:rsidR="009E422D" w:rsidRPr="007319BE" w14:paraId="4269C01D" w14:textId="77777777" w:rsidTr="0006726E">
        <w:tc>
          <w:tcPr>
            <w:tcW w:w="9593" w:type="dxa"/>
            <w:gridSpan w:val="3"/>
            <w:shd w:val="clear" w:color="auto" w:fill="F2F2F2" w:themeFill="background1" w:themeFillShade="F2"/>
          </w:tcPr>
          <w:p w14:paraId="45F0D009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>
              <w:rPr>
                <w:b/>
                <w:bCs/>
                <w:color w:val="000000" w:themeColor="text1"/>
                <w:lang w:val="en-CA"/>
              </w:rPr>
              <w:t xml:space="preserve">Biospecimens </w:t>
            </w:r>
          </w:p>
        </w:tc>
      </w:tr>
      <w:tr w:rsidR="009E422D" w:rsidRPr="007319BE" w14:paraId="6E8E15BE" w14:textId="77777777" w:rsidTr="0006726E">
        <w:tc>
          <w:tcPr>
            <w:tcW w:w="628" w:type="dxa"/>
          </w:tcPr>
          <w:p w14:paraId="6DFBE004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72CDDE3B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="Segoe UI Symbol"/>
                <w:b/>
              </w:rPr>
              <w:t>Y</w:t>
            </w:r>
            <w:r w:rsidRPr="00D65A5A">
              <w:rPr>
                <w:b/>
              </w:rPr>
              <w:t>es</w:t>
            </w:r>
          </w:p>
        </w:tc>
        <w:tc>
          <w:tcPr>
            <w:tcW w:w="8158" w:type="dxa"/>
          </w:tcPr>
          <w:p w14:paraId="5ED3631C" w14:textId="77777777" w:rsidR="009E422D" w:rsidRPr="007319BE" w:rsidRDefault="009E422D" w:rsidP="001A7A65">
            <w:pPr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 w:rsidRPr="007E2EFE">
              <w:rPr>
                <w:color w:val="000000" w:themeColor="text1"/>
                <w:lang w:val="en-CA"/>
              </w:rPr>
              <w:t>Are you collecting biospecimens?</w:t>
            </w:r>
          </w:p>
        </w:tc>
      </w:tr>
      <w:tr w:rsidR="009E422D" w:rsidRPr="007319BE" w14:paraId="286D4B8C" w14:textId="77777777" w:rsidTr="0006726E">
        <w:tc>
          <w:tcPr>
            <w:tcW w:w="628" w:type="dxa"/>
          </w:tcPr>
          <w:p w14:paraId="5BE4FB6E" w14:textId="77777777" w:rsidR="009E422D" w:rsidRPr="007319BE" w:rsidDel="007E2EF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7A8E89E4" w14:textId="77777777" w:rsidR="009E422D" w:rsidRPr="007319BE" w:rsidDel="007E2EF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158" w:type="dxa"/>
          </w:tcPr>
          <w:p w14:paraId="494CF55A" w14:textId="77777777" w:rsidR="009E422D" w:rsidRPr="007319BE" w:rsidDel="007E2EFE" w:rsidRDefault="009E422D" w:rsidP="001A7A65">
            <w:pPr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>Do you plan to de-identify the biospecimen?</w:t>
            </w:r>
          </w:p>
        </w:tc>
      </w:tr>
      <w:tr w:rsidR="009E422D" w:rsidRPr="007319BE" w14:paraId="08EA4983" w14:textId="77777777" w:rsidTr="0006726E">
        <w:tc>
          <w:tcPr>
            <w:tcW w:w="628" w:type="dxa"/>
          </w:tcPr>
          <w:p w14:paraId="03F80923" w14:textId="77777777" w:rsidR="009E422D" w:rsidRPr="007319BE" w:rsidDel="007E2EF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5D833DEF" w14:textId="77777777" w:rsidR="009E422D" w:rsidRPr="007319BE" w:rsidDel="007E2EF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158" w:type="dxa"/>
          </w:tcPr>
          <w:p w14:paraId="0EEBD8D6" w14:textId="7E5C61A1" w:rsidR="009E422D" w:rsidRPr="007319BE" w:rsidDel="007E2EFE" w:rsidRDefault="009E422D" w:rsidP="001A7A65">
            <w:pPr>
              <w:tabs>
                <w:tab w:val="left" w:pos="220"/>
                <w:tab w:val="left" w:pos="720"/>
              </w:tabs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>Do you plan to use the biospecimen (</w:t>
            </w:r>
            <w:r w:rsidRPr="00224575">
              <w:rPr>
                <w:b/>
                <w:i/>
                <w:color w:val="000000" w:themeColor="text1"/>
                <w:lang w:val="en-CA"/>
              </w:rPr>
              <w:t>whether de-identified or not</w:t>
            </w:r>
            <w:r>
              <w:rPr>
                <w:color w:val="000000" w:themeColor="text1"/>
                <w:lang w:val="en-CA"/>
              </w:rPr>
              <w:t xml:space="preserve">) </w:t>
            </w:r>
            <w:r w:rsidRPr="007319BE">
              <w:rPr>
                <w:color w:val="000000" w:themeColor="text1"/>
                <w:lang w:val="en-CA"/>
              </w:rPr>
              <w:t>for future research or shared with other investigators [46.116 (b)(9)]</w:t>
            </w:r>
            <w:r>
              <w:rPr>
                <w:color w:val="000000" w:themeColor="text1"/>
                <w:lang w:val="en-CA"/>
              </w:rPr>
              <w:t xml:space="preserve"> ?</w:t>
            </w:r>
          </w:p>
        </w:tc>
      </w:tr>
      <w:tr w:rsidR="009E422D" w:rsidRPr="007319BE" w14:paraId="2ED4CBEA" w14:textId="77777777" w:rsidTr="0006726E">
        <w:tc>
          <w:tcPr>
            <w:tcW w:w="9593" w:type="dxa"/>
            <w:gridSpan w:val="3"/>
            <w:shd w:val="clear" w:color="auto" w:fill="F2F2F2" w:themeFill="background1" w:themeFillShade="F2"/>
          </w:tcPr>
          <w:p w14:paraId="1F12C9CF" w14:textId="77777777" w:rsidR="009E422D" w:rsidRPr="00BF3E94" w:rsidDel="007E2EFE" w:rsidRDefault="009E422D" w:rsidP="001A7A65">
            <w:pPr>
              <w:tabs>
                <w:tab w:val="left" w:pos="220"/>
                <w:tab w:val="left" w:pos="720"/>
              </w:tabs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Commercial use of biospecimen</w:t>
            </w:r>
          </w:p>
        </w:tc>
      </w:tr>
      <w:tr w:rsidR="009E422D" w:rsidRPr="007319BE" w14:paraId="23D39C0C" w14:textId="77777777" w:rsidTr="0006726E">
        <w:tc>
          <w:tcPr>
            <w:tcW w:w="628" w:type="dxa"/>
          </w:tcPr>
          <w:p w14:paraId="349F8EF3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683BC9EE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158" w:type="dxa"/>
          </w:tcPr>
          <w:p w14:paraId="58BE9E81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Do you plan to use the subject’s biospecimen for commercial purposes/profit? </w:t>
            </w:r>
          </w:p>
        </w:tc>
      </w:tr>
      <w:tr w:rsidR="009E422D" w:rsidRPr="007319BE" w14:paraId="5AF793D0" w14:textId="77777777" w:rsidTr="0006726E">
        <w:tc>
          <w:tcPr>
            <w:tcW w:w="628" w:type="dxa"/>
          </w:tcPr>
          <w:p w14:paraId="08164264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58FDBB7C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158" w:type="dxa"/>
          </w:tcPr>
          <w:p w14:paraId="190E76FD" w14:textId="77777777" w:rsidR="009E422D" w:rsidRPr="007319BE" w:rsidDel="00BF3E94" w:rsidRDefault="009E422D" w:rsidP="001A7A65">
            <w:pPr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Will </w:t>
            </w:r>
            <w:r w:rsidRPr="007319BE">
              <w:rPr>
                <w:color w:val="000000" w:themeColor="text1"/>
                <w:lang w:val="en-CA"/>
              </w:rPr>
              <w:t>subject</w:t>
            </w:r>
            <w:r>
              <w:rPr>
                <w:color w:val="000000" w:themeColor="text1"/>
                <w:lang w:val="en-CA"/>
              </w:rPr>
              <w:t>s</w:t>
            </w:r>
            <w:r w:rsidRPr="007319BE">
              <w:rPr>
                <w:color w:val="000000" w:themeColor="text1"/>
                <w:lang w:val="en-CA"/>
              </w:rPr>
              <w:t xml:space="preserve"> share in the commercial profit [46.116 (c)(7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  <w:tr w:rsidR="009E422D" w:rsidRPr="007319BE" w14:paraId="63C45CF5" w14:textId="77777777" w:rsidTr="0006726E">
        <w:tc>
          <w:tcPr>
            <w:tcW w:w="9593" w:type="dxa"/>
            <w:gridSpan w:val="3"/>
            <w:shd w:val="clear" w:color="auto" w:fill="F2F2F2" w:themeFill="background1" w:themeFillShade="F2"/>
          </w:tcPr>
          <w:p w14:paraId="66EE6C79" w14:textId="77777777" w:rsidR="009E422D" w:rsidRPr="00BF3E94" w:rsidRDefault="009E422D" w:rsidP="001A7A65">
            <w:pPr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Disclosure of Research Results</w:t>
            </w:r>
          </w:p>
        </w:tc>
      </w:tr>
      <w:tr w:rsidR="009E422D" w:rsidRPr="007319BE" w14:paraId="5D1D1723" w14:textId="77777777" w:rsidTr="0006726E">
        <w:tc>
          <w:tcPr>
            <w:tcW w:w="628" w:type="dxa"/>
          </w:tcPr>
          <w:p w14:paraId="7F2F1EA2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4DB721D0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Yes</w:t>
            </w:r>
          </w:p>
        </w:tc>
        <w:tc>
          <w:tcPr>
            <w:tcW w:w="8158" w:type="dxa"/>
          </w:tcPr>
          <w:p w14:paraId="0599173C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Do you plan to disclose </w:t>
            </w:r>
            <w:r w:rsidRPr="007319BE">
              <w:rPr>
                <w:color w:val="000000" w:themeColor="text1"/>
                <w:lang w:val="en-CA"/>
              </w:rPr>
              <w:t>clinically relevant research results, including individual research results, to subjects, and if so under which conditions</w:t>
            </w:r>
            <w:r>
              <w:rPr>
                <w:color w:val="000000" w:themeColor="text1"/>
                <w:lang w:val="en-CA"/>
              </w:rPr>
              <w:t xml:space="preserve"> </w:t>
            </w:r>
            <w:r w:rsidRPr="007319BE">
              <w:rPr>
                <w:color w:val="000000" w:themeColor="text1"/>
                <w:lang w:val="en-CA"/>
              </w:rPr>
              <w:t>[46.116 (c)(8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  <w:tr w:rsidR="009E422D" w:rsidRPr="007319BE" w14:paraId="5FCED7FB" w14:textId="77777777" w:rsidTr="0006726E">
        <w:tc>
          <w:tcPr>
            <w:tcW w:w="9593" w:type="dxa"/>
            <w:gridSpan w:val="3"/>
            <w:shd w:val="clear" w:color="auto" w:fill="F2F2F2" w:themeFill="background1" w:themeFillShade="F2"/>
          </w:tcPr>
          <w:p w14:paraId="400D7859" w14:textId="77777777" w:rsidR="009E422D" w:rsidRPr="00BF3E94" w:rsidDel="00BF3E94" w:rsidRDefault="009E422D" w:rsidP="001A7A65">
            <w:pPr>
              <w:rPr>
                <w:b/>
                <w:color w:val="000000" w:themeColor="text1"/>
                <w:lang w:val="en-CA"/>
              </w:rPr>
            </w:pPr>
            <w:r w:rsidRPr="00BF3E94">
              <w:rPr>
                <w:b/>
                <w:color w:val="000000" w:themeColor="text1"/>
                <w:lang w:val="en-CA"/>
              </w:rPr>
              <w:t>Genome Sequencing</w:t>
            </w:r>
          </w:p>
        </w:tc>
      </w:tr>
      <w:tr w:rsidR="009E422D" w:rsidRPr="007319BE" w14:paraId="3CC0F17A" w14:textId="77777777" w:rsidTr="0006726E">
        <w:tc>
          <w:tcPr>
            <w:tcW w:w="628" w:type="dxa"/>
          </w:tcPr>
          <w:p w14:paraId="1D40965F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 w:rsidRPr="00D65A5A">
              <w:rPr>
                <w:b/>
              </w:rPr>
              <w:t>No</w:t>
            </w:r>
            <w:r>
              <w:rPr>
                <w:b/>
              </w:rPr>
              <w:t xml:space="preserve"> </w:t>
            </w:r>
          </w:p>
        </w:tc>
        <w:tc>
          <w:tcPr>
            <w:tcW w:w="807" w:type="dxa"/>
          </w:tcPr>
          <w:p w14:paraId="51D57A5A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 w:rsidRPr="00D65A5A">
              <w:rPr>
                <w:rFonts w:ascii="Segoe UI Symbol" w:hAnsi="Segoe UI Symbol" w:cs="Segoe UI Symbol"/>
                <w:b/>
              </w:rPr>
              <w:t>☐</w:t>
            </w:r>
            <w:r>
              <w:rPr>
                <w:rFonts w:cs="Segoe UI Symbol"/>
                <w:b/>
              </w:rPr>
              <w:t>Y</w:t>
            </w:r>
            <w:r w:rsidRPr="00D65A5A">
              <w:rPr>
                <w:b/>
              </w:rPr>
              <w:t>es</w:t>
            </w:r>
          </w:p>
        </w:tc>
        <w:tc>
          <w:tcPr>
            <w:tcW w:w="8158" w:type="dxa"/>
          </w:tcPr>
          <w:p w14:paraId="05C39F3F" w14:textId="77777777" w:rsidR="009E422D" w:rsidRPr="007319BE" w:rsidRDefault="009E422D" w:rsidP="001A7A65">
            <w:pPr>
              <w:rPr>
                <w:color w:val="000000" w:themeColor="text1"/>
                <w:lang w:val="en-CA"/>
              </w:rPr>
            </w:pPr>
            <w:r>
              <w:rPr>
                <w:color w:val="000000" w:themeColor="text1"/>
                <w:lang w:val="en-CA"/>
              </w:rPr>
              <w:t xml:space="preserve">Will the research include </w:t>
            </w:r>
            <w:r w:rsidRPr="007319BE">
              <w:rPr>
                <w:color w:val="000000" w:themeColor="text1"/>
                <w:lang w:val="en-CA"/>
              </w:rPr>
              <w:t>(if known) or might include whole genome sequencing [46.116 (c)(9)]</w:t>
            </w:r>
            <w:r>
              <w:rPr>
                <w:color w:val="000000" w:themeColor="text1"/>
                <w:lang w:val="en-CA"/>
              </w:rPr>
              <w:t>?</w:t>
            </w:r>
          </w:p>
        </w:tc>
      </w:tr>
    </w:tbl>
    <w:p w14:paraId="6B53BDFC" w14:textId="77777777" w:rsidR="009E422D" w:rsidRDefault="009E422D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0DB5FFDB" w14:textId="1A2522F1" w:rsidR="009E422D" w:rsidRDefault="009E422D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9656" w:type="dxa"/>
        <w:tblInd w:w="195" w:type="dxa"/>
        <w:tblLook w:val="04A0" w:firstRow="1" w:lastRow="0" w:firstColumn="1" w:lastColumn="0" w:noHBand="0" w:noVBand="1"/>
      </w:tblPr>
      <w:tblGrid>
        <w:gridCol w:w="558"/>
        <w:gridCol w:w="9098"/>
      </w:tblGrid>
      <w:tr w:rsidR="000D352A" w:rsidRPr="006F2839" w14:paraId="43ED1B4E" w14:textId="77777777" w:rsidTr="00616E90">
        <w:trPr>
          <w:trHeight w:val="540"/>
        </w:trPr>
        <w:tc>
          <w:tcPr>
            <w:tcW w:w="9656" w:type="dxa"/>
            <w:gridSpan w:val="2"/>
            <w:shd w:val="clear" w:color="auto" w:fill="D9D9D9" w:themeFill="background1" w:themeFillShade="D9"/>
          </w:tcPr>
          <w:p w14:paraId="43DC1959" w14:textId="2E2D856D" w:rsidR="000D352A" w:rsidRPr="005D7453" w:rsidRDefault="000D352A" w:rsidP="00616E90">
            <w:pPr>
              <w:pStyle w:val="ListParagraph"/>
              <w:numPr>
                <w:ilvl w:val="0"/>
                <w:numId w:val="2"/>
              </w:numPr>
              <w:ind w:left="326"/>
              <w:rPr>
                <w:b/>
              </w:rPr>
            </w:pPr>
            <w:r>
              <w:rPr>
                <w:b/>
              </w:rPr>
              <w:t>Please attach copies of the documents listed below</w:t>
            </w:r>
          </w:p>
          <w:p w14:paraId="6DC544CB" w14:textId="77777777" w:rsidR="000D352A" w:rsidRPr="005D7453" w:rsidRDefault="000D352A" w:rsidP="00616E90">
            <w:pPr>
              <w:rPr>
                <w:b/>
              </w:rPr>
            </w:pPr>
          </w:p>
        </w:tc>
      </w:tr>
      <w:tr w:rsidR="000D352A" w:rsidRPr="006F2839" w14:paraId="24FE5069" w14:textId="77777777" w:rsidTr="000D352A">
        <w:trPr>
          <w:trHeight w:val="333"/>
        </w:trPr>
        <w:tc>
          <w:tcPr>
            <w:tcW w:w="558" w:type="dxa"/>
            <w:shd w:val="clear" w:color="auto" w:fill="F2F2F2" w:themeFill="background1" w:themeFillShade="F2"/>
          </w:tcPr>
          <w:p w14:paraId="7A3D470A" w14:textId="17275F64" w:rsidR="000D352A" w:rsidRPr="002B2D6C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.</w:t>
            </w:r>
          </w:p>
        </w:tc>
        <w:tc>
          <w:tcPr>
            <w:tcW w:w="9098" w:type="dxa"/>
          </w:tcPr>
          <w:p w14:paraId="45D8B0AA" w14:textId="211F7824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3C6629">
              <w:rPr>
                <w:noProof/>
                <w:sz w:val="24"/>
                <w:szCs w:val="24"/>
              </w:rPr>
              <w:t>Recent literature</w:t>
            </w:r>
            <w:r w:rsidRPr="000D352A">
              <w:rPr>
                <w:sz w:val="24"/>
                <w:szCs w:val="24"/>
              </w:rPr>
              <w:t>; published findings obtained thus far, including study-wide reports if applicable; or other relevant information (especially information about risks associated with the research) available since the last IRB annual review.</w:t>
            </w:r>
          </w:p>
        </w:tc>
      </w:tr>
      <w:tr w:rsidR="000D352A" w:rsidRPr="006F2839" w14:paraId="262BE9B5" w14:textId="77777777" w:rsidTr="000D352A">
        <w:trPr>
          <w:trHeight w:val="291"/>
        </w:trPr>
        <w:tc>
          <w:tcPr>
            <w:tcW w:w="558" w:type="dxa"/>
            <w:shd w:val="clear" w:color="auto" w:fill="F2F2F2" w:themeFill="background1" w:themeFillShade="F2"/>
          </w:tcPr>
          <w:p w14:paraId="4B5FA024" w14:textId="5AD7203D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i.</w:t>
            </w:r>
          </w:p>
        </w:tc>
        <w:tc>
          <w:tcPr>
            <w:tcW w:w="9098" w:type="dxa"/>
          </w:tcPr>
          <w:p w14:paraId="4B08A843" w14:textId="2BABC285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Current IRB-approved executed informed consent document(s) which </w:t>
            </w:r>
            <w:r w:rsidRPr="003C6629">
              <w:rPr>
                <w:noProof/>
                <w:sz w:val="24"/>
                <w:szCs w:val="24"/>
              </w:rPr>
              <w:t>was obtained</w:t>
            </w:r>
            <w:r w:rsidRPr="000D352A">
              <w:rPr>
                <w:sz w:val="24"/>
                <w:szCs w:val="24"/>
              </w:rPr>
              <w:t xml:space="preserve"> during the last approval cycle</w:t>
            </w:r>
          </w:p>
        </w:tc>
      </w:tr>
      <w:tr w:rsidR="000D352A" w:rsidRPr="006F2839" w14:paraId="083ADF14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7DB196A6" w14:textId="0BCE50C6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lastRenderedPageBreak/>
              <w:t>iii.</w:t>
            </w:r>
          </w:p>
        </w:tc>
        <w:tc>
          <w:tcPr>
            <w:tcW w:w="9098" w:type="dxa"/>
          </w:tcPr>
          <w:p w14:paraId="4AA071CF" w14:textId="4ADAEFCF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Clean copy of the consent document(s) to </w:t>
            </w:r>
            <w:r w:rsidRPr="003C6629">
              <w:rPr>
                <w:noProof/>
                <w:sz w:val="24"/>
                <w:szCs w:val="24"/>
              </w:rPr>
              <w:t>be used</w:t>
            </w:r>
            <w:r w:rsidRPr="000D352A">
              <w:rPr>
                <w:sz w:val="24"/>
                <w:szCs w:val="24"/>
              </w:rPr>
              <w:t xml:space="preserve"> for the next approval cycle</w:t>
            </w:r>
          </w:p>
        </w:tc>
      </w:tr>
      <w:tr w:rsidR="000D352A" w:rsidRPr="006F2839" w14:paraId="08F57E08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558CC3AD" w14:textId="1424296E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v.</w:t>
            </w:r>
          </w:p>
        </w:tc>
        <w:tc>
          <w:tcPr>
            <w:tcW w:w="9098" w:type="dxa"/>
          </w:tcPr>
          <w:p w14:paraId="516774B7" w14:textId="5B1E0B3B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HIPAA Authorization (if still consenting participants)</w:t>
            </w:r>
          </w:p>
        </w:tc>
      </w:tr>
      <w:tr w:rsidR="000D352A" w:rsidRPr="006F2839" w14:paraId="20F45BB1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4CF09B73" w14:textId="631BA134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.</w:t>
            </w:r>
          </w:p>
        </w:tc>
        <w:tc>
          <w:tcPr>
            <w:tcW w:w="9098" w:type="dxa"/>
          </w:tcPr>
          <w:p w14:paraId="1B04C488" w14:textId="7ABEBDDA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adverse events and summaries, local and global (see question 4)</w:t>
            </w:r>
          </w:p>
        </w:tc>
      </w:tr>
      <w:tr w:rsidR="000D352A" w:rsidRPr="006F2839" w14:paraId="3649A9FD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6C2508FB" w14:textId="27018C05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.</w:t>
            </w:r>
          </w:p>
        </w:tc>
        <w:tc>
          <w:tcPr>
            <w:tcW w:w="9098" w:type="dxa"/>
          </w:tcPr>
          <w:p w14:paraId="63D67B6B" w14:textId="53E99FE0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Copy of data and safety monitoring reports since the last IRB approval (if applicable)</w:t>
            </w:r>
          </w:p>
        </w:tc>
      </w:tr>
      <w:tr w:rsidR="000D352A" w:rsidRPr="006F2839" w14:paraId="2D0AC5DA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430B1AE3" w14:textId="62606ACF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i.</w:t>
            </w:r>
          </w:p>
        </w:tc>
        <w:tc>
          <w:tcPr>
            <w:tcW w:w="9098" w:type="dxa"/>
          </w:tcPr>
          <w:p w14:paraId="1C13575A" w14:textId="14714278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Any communications from the FDA regarding IND, IDE, or humanitarian use applications related to this submission</w:t>
            </w:r>
          </w:p>
        </w:tc>
      </w:tr>
      <w:tr w:rsidR="000D352A" w:rsidRPr="006F2839" w14:paraId="41375510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115511D7" w14:textId="08EAB24F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viii.</w:t>
            </w:r>
          </w:p>
        </w:tc>
        <w:tc>
          <w:tcPr>
            <w:tcW w:w="9098" w:type="dxa"/>
          </w:tcPr>
          <w:p w14:paraId="079A3030" w14:textId="4C2EB782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>For PI and any Co-Investigators: Proof of Human Research Protection Training and Copy of Conflict of Interest or Financial Disclosure form(s) if changed since last IRB review</w:t>
            </w:r>
          </w:p>
        </w:tc>
      </w:tr>
      <w:tr w:rsidR="000D352A" w:rsidRPr="006F2839" w14:paraId="520F5494" w14:textId="77777777" w:rsidTr="000D352A">
        <w:trPr>
          <w:trHeight w:val="301"/>
        </w:trPr>
        <w:tc>
          <w:tcPr>
            <w:tcW w:w="558" w:type="dxa"/>
            <w:shd w:val="clear" w:color="auto" w:fill="F2F2F2" w:themeFill="background1" w:themeFillShade="F2"/>
          </w:tcPr>
          <w:p w14:paraId="02C7266D" w14:textId="686505AF" w:rsidR="000D352A" w:rsidRPr="002B2D6C" w:rsidRDefault="000D352A" w:rsidP="00616E90">
            <w:pPr>
              <w:pStyle w:val="BodyText"/>
              <w:kinsoku w:val="0"/>
              <w:overflowPunct w:val="0"/>
              <w:rPr>
                <w:rFonts w:ascii="Segoe UI Symbol" w:hAnsi="Segoe UI Symbol" w:cs="Segoe UI Symbol"/>
                <w:sz w:val="24"/>
                <w:szCs w:val="24"/>
              </w:rPr>
            </w:pPr>
            <w:r>
              <w:rPr>
                <w:rFonts w:ascii="Segoe UI Symbol" w:hAnsi="Segoe UI Symbol" w:cs="Segoe UI Symbol"/>
                <w:sz w:val="24"/>
                <w:szCs w:val="24"/>
              </w:rPr>
              <w:t>ix.</w:t>
            </w:r>
          </w:p>
        </w:tc>
        <w:tc>
          <w:tcPr>
            <w:tcW w:w="9098" w:type="dxa"/>
          </w:tcPr>
          <w:p w14:paraId="2D19CE62" w14:textId="5FFB683E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  <w:r w:rsidRPr="000D352A">
              <w:rPr>
                <w:sz w:val="24"/>
                <w:szCs w:val="24"/>
              </w:rPr>
              <w:t xml:space="preserve">If this is a </w:t>
            </w:r>
            <w:r w:rsidR="008429AB">
              <w:rPr>
                <w:sz w:val="24"/>
                <w:szCs w:val="24"/>
              </w:rPr>
              <w:t>“</w:t>
            </w:r>
            <w:r w:rsidRPr="00AE1F5A">
              <w:rPr>
                <w:noProof/>
                <w:sz w:val="24"/>
                <w:szCs w:val="24"/>
              </w:rPr>
              <w:t>no</w:t>
            </w:r>
            <w:r w:rsidR="00AE1F5A">
              <w:rPr>
                <w:noProof/>
                <w:sz w:val="24"/>
                <w:szCs w:val="24"/>
              </w:rPr>
              <w:t>-</w:t>
            </w:r>
            <w:r w:rsidRPr="00AE1F5A">
              <w:rPr>
                <w:noProof/>
                <w:sz w:val="24"/>
                <w:szCs w:val="24"/>
              </w:rPr>
              <w:t>cost</w:t>
            </w:r>
            <w:r w:rsidRPr="000D352A">
              <w:rPr>
                <w:sz w:val="24"/>
                <w:szCs w:val="24"/>
              </w:rPr>
              <w:t xml:space="preserve"> extension</w:t>
            </w:r>
            <w:r w:rsidR="008429AB">
              <w:rPr>
                <w:sz w:val="24"/>
                <w:szCs w:val="24"/>
              </w:rPr>
              <w:t>”</w:t>
            </w:r>
            <w:r w:rsidRPr="000D352A">
              <w:rPr>
                <w:sz w:val="24"/>
                <w:szCs w:val="24"/>
              </w:rPr>
              <w:t>, provide a copy of that request.</w:t>
            </w:r>
          </w:p>
        </w:tc>
      </w:tr>
    </w:tbl>
    <w:p w14:paraId="71DAEC44" w14:textId="76A6E70F" w:rsidR="00513469" w:rsidRDefault="00513469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p w14:paraId="3D82F280" w14:textId="6E6F0F01" w:rsidR="00513469" w:rsidRDefault="00513469" w:rsidP="00513469">
      <w:pPr>
        <w:tabs>
          <w:tab w:val="left" w:pos="921"/>
        </w:tabs>
        <w:kinsoku w:val="0"/>
        <w:overflowPunct w:val="0"/>
        <w:rPr>
          <w:color w:val="000000"/>
        </w:rPr>
      </w:pPr>
    </w:p>
    <w:tbl>
      <w:tblPr>
        <w:tblStyle w:val="TableGrid"/>
        <w:tblW w:w="9656" w:type="dxa"/>
        <w:tblInd w:w="195" w:type="dxa"/>
        <w:tblLook w:val="04A0" w:firstRow="1" w:lastRow="0" w:firstColumn="1" w:lastColumn="0" w:noHBand="0" w:noVBand="1"/>
      </w:tblPr>
      <w:tblGrid>
        <w:gridCol w:w="5290"/>
        <w:gridCol w:w="4366"/>
      </w:tblGrid>
      <w:tr w:rsidR="000D352A" w:rsidRPr="006F2839" w14:paraId="05EC2CF7" w14:textId="77777777" w:rsidTr="008429AB">
        <w:trPr>
          <w:trHeight w:val="540"/>
        </w:trPr>
        <w:tc>
          <w:tcPr>
            <w:tcW w:w="9656" w:type="dxa"/>
            <w:gridSpan w:val="2"/>
            <w:tcBorders>
              <w:bottom w:val="nil"/>
            </w:tcBorders>
            <w:shd w:val="clear" w:color="auto" w:fill="002060"/>
          </w:tcPr>
          <w:p w14:paraId="20E4D5D6" w14:textId="3742D1DD" w:rsidR="000D352A" w:rsidRPr="0069573E" w:rsidRDefault="008429AB" w:rsidP="000D352A">
            <w:pPr>
              <w:pStyle w:val="ListParagraph"/>
              <w:numPr>
                <w:ilvl w:val="0"/>
                <w:numId w:val="2"/>
              </w:numPr>
              <w:ind w:left="326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="000D352A" w:rsidRPr="0069573E">
              <w:rPr>
                <w:b/>
                <w:sz w:val="28"/>
                <w:szCs w:val="28"/>
              </w:rPr>
              <w:t>I certify that the above information accurately represents the status of the research and the participants enrolled.</w:t>
            </w:r>
          </w:p>
        </w:tc>
      </w:tr>
      <w:tr w:rsidR="000D352A" w:rsidRPr="006F2839" w14:paraId="3AA1ECF2" w14:textId="77777777" w:rsidTr="008429AB">
        <w:trPr>
          <w:trHeight w:val="333"/>
        </w:trPr>
        <w:tc>
          <w:tcPr>
            <w:tcW w:w="5290" w:type="dxa"/>
            <w:tcBorders>
              <w:top w:val="nil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14:paraId="40082ACB" w14:textId="77777777" w:rsidR="000D352A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  <w:p w14:paraId="5085B860" w14:textId="028B960D" w:rsidR="0069573E" w:rsidRPr="002B2D6C" w:rsidRDefault="0069573E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  <w:tc>
          <w:tcPr>
            <w:tcW w:w="4366" w:type="dxa"/>
            <w:tcBorders>
              <w:top w:val="nil"/>
              <w:left w:val="dashSmallGap" w:sz="4" w:space="0" w:color="auto"/>
              <w:bottom w:val="dashSmallGap" w:sz="4" w:space="0" w:color="auto"/>
            </w:tcBorders>
          </w:tcPr>
          <w:p w14:paraId="34FF2101" w14:textId="1C169A87" w:rsidR="000D352A" w:rsidRPr="006F2839" w:rsidRDefault="000D352A" w:rsidP="00616E90">
            <w:pPr>
              <w:pStyle w:val="BodyText"/>
              <w:kinsoku w:val="0"/>
              <w:overflowPunct w:val="0"/>
              <w:rPr>
                <w:sz w:val="24"/>
                <w:szCs w:val="24"/>
              </w:rPr>
            </w:pPr>
          </w:p>
        </w:tc>
      </w:tr>
      <w:tr w:rsidR="000D352A" w:rsidRPr="006F2839" w14:paraId="5F53D19D" w14:textId="77777777" w:rsidTr="008429AB">
        <w:trPr>
          <w:trHeight w:val="291"/>
        </w:trPr>
        <w:tc>
          <w:tcPr>
            <w:tcW w:w="5290" w:type="dxa"/>
            <w:tcBorders>
              <w:top w:val="dashSmallGap" w:sz="4" w:space="0" w:color="auto"/>
            </w:tcBorders>
          </w:tcPr>
          <w:p w14:paraId="710BC1A0" w14:textId="55E54613" w:rsidR="000D352A" w:rsidRPr="000D352A" w:rsidRDefault="000D352A" w:rsidP="000D352A">
            <w:pPr>
              <w:pStyle w:val="BodyText"/>
              <w:kinsoku w:val="0"/>
              <w:overflowPunct w:val="0"/>
              <w:jc w:val="center"/>
              <w:rPr>
                <w:rFonts w:ascii="Segoe UI Symbol" w:hAnsi="Segoe UI Symbol" w:cs="Segoe UI Symbol"/>
                <w:b/>
                <w:sz w:val="24"/>
                <w:szCs w:val="24"/>
              </w:rPr>
            </w:pPr>
            <w:r w:rsidRPr="000D352A">
              <w:rPr>
                <w:rFonts w:ascii="Segoe UI Symbol" w:hAnsi="Segoe UI Symbol" w:cs="Segoe UI Symbol"/>
                <w:b/>
                <w:sz w:val="24"/>
                <w:szCs w:val="24"/>
              </w:rPr>
              <w:t>Signature of Principal Investigator</w:t>
            </w:r>
          </w:p>
        </w:tc>
        <w:tc>
          <w:tcPr>
            <w:tcW w:w="4366" w:type="dxa"/>
          </w:tcPr>
          <w:p w14:paraId="6B0FFC6D" w14:textId="56909CC7" w:rsidR="000D352A" w:rsidRPr="000D352A" w:rsidRDefault="000D352A" w:rsidP="000D352A">
            <w:pPr>
              <w:pStyle w:val="BodyText"/>
              <w:kinsoku w:val="0"/>
              <w:overflowPunct w:val="0"/>
              <w:jc w:val="center"/>
              <w:rPr>
                <w:b/>
                <w:sz w:val="24"/>
                <w:szCs w:val="24"/>
              </w:rPr>
            </w:pPr>
            <w:r w:rsidRPr="000D352A">
              <w:rPr>
                <w:b/>
                <w:sz w:val="24"/>
                <w:szCs w:val="24"/>
              </w:rPr>
              <w:t>Date</w:t>
            </w:r>
          </w:p>
        </w:tc>
      </w:tr>
    </w:tbl>
    <w:p w14:paraId="4A8821E1" w14:textId="77777777" w:rsidR="00DB1427" w:rsidRDefault="00DB1427">
      <w:pPr>
        <w:pStyle w:val="BodyText"/>
        <w:kinsoku w:val="0"/>
        <w:overflowPunct w:val="0"/>
        <w:spacing w:before="6"/>
        <w:rPr>
          <w:sz w:val="24"/>
          <w:szCs w:val="24"/>
        </w:rPr>
      </w:pPr>
    </w:p>
    <w:p w14:paraId="63931B1A" w14:textId="580FAC5D" w:rsidR="00DB1427" w:rsidRPr="000D352A" w:rsidRDefault="00DB1427" w:rsidP="000D352A">
      <w:pPr>
        <w:tabs>
          <w:tab w:val="left" w:pos="1281"/>
        </w:tabs>
        <w:kinsoku w:val="0"/>
        <w:overflowPunct w:val="0"/>
        <w:spacing w:before="79"/>
        <w:ind w:right="752"/>
        <w:rPr>
          <w:b/>
          <w:bCs/>
          <w:color w:val="000000"/>
          <w:sz w:val="20"/>
          <w:szCs w:val="20"/>
        </w:rPr>
      </w:pPr>
    </w:p>
    <w:p w14:paraId="7D48985B" w14:textId="77777777" w:rsidR="00DB1427" w:rsidRDefault="00DB1427"/>
    <w:sectPr w:rsidR="00DB1427" w:rsidSect="0069573E">
      <w:pgSz w:w="12240" w:h="15840" w:code="1"/>
      <w:pgMar w:top="1440" w:right="1224" w:bottom="274" w:left="1238" w:header="432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0D0B00" w14:textId="77777777" w:rsidR="0094228E" w:rsidRDefault="0094228E" w:rsidP="001365B8">
      <w:r>
        <w:separator/>
      </w:r>
    </w:p>
  </w:endnote>
  <w:endnote w:type="continuationSeparator" w:id="0">
    <w:p w14:paraId="429BE21C" w14:textId="77777777" w:rsidR="0094228E" w:rsidRDefault="0094228E" w:rsidP="001365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9487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2695E4" w14:textId="65D9197A" w:rsidR="00D952B9" w:rsidRDefault="00D952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F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EE726" w14:textId="77777777" w:rsidR="00D952B9" w:rsidRDefault="00D952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3DD17" w14:textId="69FE614E" w:rsidR="00D952B9" w:rsidRDefault="00D952B9">
    <w:pPr>
      <w:pStyle w:val="Footer"/>
    </w:pPr>
    <w:r>
      <w:t>Revised: 04-01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F6102" w14:textId="77777777" w:rsidR="0094228E" w:rsidRDefault="0094228E" w:rsidP="001365B8">
      <w:r>
        <w:separator/>
      </w:r>
    </w:p>
  </w:footnote>
  <w:footnote w:type="continuationSeparator" w:id="0">
    <w:p w14:paraId="59479E3F" w14:textId="77777777" w:rsidR="0094228E" w:rsidRDefault="0094228E" w:rsidP="001365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40DF7" w14:textId="134E106A" w:rsidR="0069573E" w:rsidRPr="0069573E" w:rsidRDefault="0069573E" w:rsidP="0069573E">
    <w:pPr>
      <w:widowControl/>
      <w:autoSpaceDE/>
      <w:autoSpaceDN/>
      <w:adjustRightInd/>
      <w:rPr>
        <w:rFonts w:eastAsia="Times New Roman"/>
        <w:color w:val="365F91"/>
        <w:sz w:val="18"/>
        <w:szCs w:val="24"/>
        <w:vertAlign w:val="subscript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A3C1A" w14:textId="77777777" w:rsidR="008D3308" w:rsidRPr="008D3308" w:rsidRDefault="008D3308" w:rsidP="008D3308">
    <w:pPr>
      <w:widowControl/>
      <w:tabs>
        <w:tab w:val="center" w:pos="4320"/>
        <w:tab w:val="right" w:pos="9360"/>
      </w:tabs>
      <w:autoSpaceDE/>
      <w:autoSpaceDN/>
      <w:adjustRightInd/>
      <w:ind w:left="-720" w:right="-720"/>
      <w:jc w:val="center"/>
      <w:rPr>
        <w:rFonts w:eastAsia="Times New Roman"/>
        <w:b/>
        <w:smallCaps/>
        <w:color w:val="003366"/>
        <w:sz w:val="28"/>
        <w:szCs w:val="24"/>
      </w:rPr>
    </w:pPr>
    <w:r w:rsidRPr="008D3308">
      <w:rPr>
        <w:rFonts w:eastAsia="Times New Roman"/>
        <w:b/>
        <w:smallCaps/>
        <w:noProof/>
        <w:color w:val="003366"/>
        <w:sz w:val="28"/>
        <w:szCs w:val="24"/>
      </w:rPr>
      <w:drawing>
        <wp:inline distT="0" distB="0" distL="0" distR="0" wp14:anchorId="5FA23491" wp14:editId="6CC78DDE">
          <wp:extent cx="1314450" cy="428625"/>
          <wp:effectExtent l="0" t="0" r="0" b="9525"/>
          <wp:docPr id="24" name="Picture 24" descr="HU-wordmark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U-wordmark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C4935D0" w14:textId="77777777" w:rsidR="008D3308" w:rsidRPr="008D3308" w:rsidRDefault="008D3308" w:rsidP="008D3308">
    <w:pPr>
      <w:widowControl/>
      <w:autoSpaceDE/>
      <w:autoSpaceDN/>
      <w:adjustRightInd/>
      <w:rPr>
        <w:rFonts w:eastAsia="Times New Roman"/>
        <w:color w:val="365F91"/>
        <w:sz w:val="18"/>
        <w:szCs w:val="24"/>
        <w:vertAlign w:val="subscript"/>
      </w:rPr>
    </w:pPr>
    <w:r w:rsidRPr="008D3308">
      <w:rPr>
        <w:rFonts w:eastAsia="Times New Roman"/>
        <w:color w:val="365F91"/>
        <w:sz w:val="18"/>
        <w:szCs w:val="24"/>
      </w:rPr>
      <w:t>Office of Regulatory Research Compli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1" w15:restartNumberingAfterBreak="0">
    <w:nsid w:val="00000403"/>
    <w:multiLevelType w:val="multilevel"/>
    <w:tmpl w:val="00000886"/>
    <w:lvl w:ilvl="0">
      <w:start w:val="9"/>
      <w:numFmt w:val="decimal"/>
      <w:lvlText w:val="%1."/>
      <w:lvlJc w:val="left"/>
      <w:pPr>
        <w:ind w:left="920" w:hanging="360"/>
      </w:pPr>
      <w:rPr>
        <w:rFonts w:cs="Times New Roman"/>
        <w:b/>
        <w:bCs/>
        <w:w w:val="100"/>
      </w:rPr>
    </w:lvl>
    <w:lvl w:ilvl="1">
      <w:start w:val="1"/>
      <w:numFmt w:val="lowerLetter"/>
      <w:lvlText w:val="%2."/>
      <w:lvlJc w:val="left"/>
      <w:pPr>
        <w:ind w:left="1280" w:hanging="360"/>
      </w:pPr>
      <w:rPr>
        <w:rFonts w:cs="Times New Roman"/>
        <w:b/>
        <w:bCs/>
        <w:spacing w:val="0"/>
        <w:w w:val="99"/>
      </w:rPr>
    </w:lvl>
    <w:lvl w:ilvl="2">
      <w:numFmt w:val="bullet"/>
      <w:lvlText w:val="☐"/>
      <w:lvlJc w:val="left"/>
      <w:pPr>
        <w:ind w:left="1412" w:hanging="360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2465" w:hanging="360"/>
      </w:pPr>
    </w:lvl>
    <w:lvl w:ilvl="4">
      <w:numFmt w:val="bullet"/>
      <w:lvlText w:val="•"/>
      <w:lvlJc w:val="left"/>
      <w:pPr>
        <w:ind w:left="3510" w:hanging="360"/>
      </w:pPr>
    </w:lvl>
    <w:lvl w:ilvl="5">
      <w:numFmt w:val="bullet"/>
      <w:lvlText w:val="•"/>
      <w:lvlJc w:val="left"/>
      <w:pPr>
        <w:ind w:left="4555" w:hanging="360"/>
      </w:pPr>
    </w:lvl>
    <w:lvl w:ilvl="6">
      <w:numFmt w:val="bullet"/>
      <w:lvlText w:val="•"/>
      <w:lvlJc w:val="left"/>
      <w:pPr>
        <w:ind w:left="5600" w:hanging="360"/>
      </w:pPr>
    </w:lvl>
    <w:lvl w:ilvl="7">
      <w:numFmt w:val="bullet"/>
      <w:lvlText w:val="•"/>
      <w:lvlJc w:val="left"/>
      <w:pPr>
        <w:ind w:left="6645" w:hanging="360"/>
      </w:pPr>
    </w:lvl>
    <w:lvl w:ilvl="8">
      <w:numFmt w:val="bullet"/>
      <w:lvlText w:val="•"/>
      <w:lvlJc w:val="left"/>
      <w:pPr>
        <w:ind w:left="7690" w:hanging="360"/>
      </w:pPr>
    </w:lvl>
  </w:abstractNum>
  <w:abstractNum w:abstractNumId="2" w15:restartNumberingAfterBreak="0">
    <w:nsid w:val="15162570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3" w15:restartNumberingAfterBreak="0">
    <w:nsid w:val="20773E0F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4" w15:restartNumberingAfterBreak="0">
    <w:nsid w:val="31CD48D0"/>
    <w:multiLevelType w:val="hybridMultilevel"/>
    <w:tmpl w:val="2194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E4624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abstractNum w:abstractNumId="6" w15:restartNumberingAfterBreak="0">
    <w:nsid w:val="5C046188"/>
    <w:multiLevelType w:val="multilevel"/>
    <w:tmpl w:val="00000885"/>
    <w:lvl w:ilvl="0">
      <w:start w:val="1"/>
      <w:numFmt w:val="decimal"/>
      <w:lvlText w:val="%1."/>
      <w:lvlJc w:val="left"/>
      <w:pPr>
        <w:ind w:left="920" w:hanging="360"/>
      </w:pPr>
      <w:rPr>
        <w:rFonts w:cs="Times New Roman"/>
        <w:b w:val="0"/>
        <w:bCs w:val="0"/>
        <w:w w:val="100"/>
      </w:rPr>
    </w:lvl>
    <w:lvl w:ilvl="1">
      <w:numFmt w:val="bullet"/>
      <w:lvlText w:val="☐"/>
      <w:lvlJc w:val="left"/>
      <w:pPr>
        <w:ind w:left="1246" w:hanging="329"/>
      </w:pPr>
      <w:rPr>
        <w:rFonts w:ascii="MS Gothic" w:eastAsia="MS Gothic"/>
        <w:b w:val="0"/>
        <w:w w:val="100"/>
        <w:sz w:val="22"/>
      </w:rPr>
    </w:lvl>
    <w:lvl w:ilvl="2">
      <w:numFmt w:val="bullet"/>
      <w:lvlText w:val="☐"/>
      <w:lvlJc w:val="left"/>
      <w:pPr>
        <w:ind w:left="1412" w:hanging="332"/>
      </w:pPr>
      <w:rPr>
        <w:rFonts w:ascii="MS Gothic" w:eastAsia="MS Gothic"/>
        <w:b w:val="0"/>
        <w:w w:val="100"/>
        <w:sz w:val="22"/>
      </w:rPr>
    </w:lvl>
    <w:lvl w:ilvl="3">
      <w:numFmt w:val="bullet"/>
      <w:lvlText w:val="•"/>
      <w:lvlJc w:val="left"/>
      <w:pPr>
        <w:ind w:left="1420" w:hanging="332"/>
      </w:pPr>
    </w:lvl>
    <w:lvl w:ilvl="4">
      <w:numFmt w:val="bullet"/>
      <w:lvlText w:val="•"/>
      <w:lvlJc w:val="left"/>
      <w:pPr>
        <w:ind w:left="2614" w:hanging="332"/>
      </w:pPr>
    </w:lvl>
    <w:lvl w:ilvl="5">
      <w:numFmt w:val="bullet"/>
      <w:lvlText w:val="•"/>
      <w:lvlJc w:val="left"/>
      <w:pPr>
        <w:ind w:left="3808" w:hanging="332"/>
      </w:pPr>
    </w:lvl>
    <w:lvl w:ilvl="6">
      <w:numFmt w:val="bullet"/>
      <w:lvlText w:val="•"/>
      <w:lvlJc w:val="left"/>
      <w:pPr>
        <w:ind w:left="5002" w:hanging="332"/>
      </w:pPr>
    </w:lvl>
    <w:lvl w:ilvl="7">
      <w:numFmt w:val="bullet"/>
      <w:lvlText w:val="•"/>
      <w:lvlJc w:val="left"/>
      <w:pPr>
        <w:ind w:left="6197" w:hanging="332"/>
      </w:pPr>
    </w:lvl>
    <w:lvl w:ilvl="8">
      <w:numFmt w:val="bullet"/>
      <w:lvlText w:val="•"/>
      <w:lvlJc w:val="left"/>
      <w:pPr>
        <w:ind w:left="7391" w:hanging="332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7M0NrE0NDQytjRW0lEKTi0uzszPAymwqAUAuu40dywAAAA="/>
  </w:docVars>
  <w:rsids>
    <w:rsidRoot w:val="003E4D49"/>
    <w:rsid w:val="00035A16"/>
    <w:rsid w:val="0006726E"/>
    <w:rsid w:val="00067C4E"/>
    <w:rsid w:val="0007373C"/>
    <w:rsid w:val="00075716"/>
    <w:rsid w:val="000A32E7"/>
    <w:rsid w:val="000A7709"/>
    <w:rsid w:val="000D352A"/>
    <w:rsid w:val="00132B03"/>
    <w:rsid w:val="001365B8"/>
    <w:rsid w:val="001F194A"/>
    <w:rsid w:val="002034DB"/>
    <w:rsid w:val="00224575"/>
    <w:rsid w:val="0028671D"/>
    <w:rsid w:val="002B25A6"/>
    <w:rsid w:val="002B2D6C"/>
    <w:rsid w:val="002B4C64"/>
    <w:rsid w:val="002D51A9"/>
    <w:rsid w:val="003C6629"/>
    <w:rsid w:val="003E4D49"/>
    <w:rsid w:val="00430467"/>
    <w:rsid w:val="004737DB"/>
    <w:rsid w:val="00513469"/>
    <w:rsid w:val="005940AC"/>
    <w:rsid w:val="005A0E76"/>
    <w:rsid w:val="005C3F1C"/>
    <w:rsid w:val="005D7453"/>
    <w:rsid w:val="00614528"/>
    <w:rsid w:val="0062734C"/>
    <w:rsid w:val="00633F72"/>
    <w:rsid w:val="00690B8E"/>
    <w:rsid w:val="0069573E"/>
    <w:rsid w:val="006F2839"/>
    <w:rsid w:val="00730671"/>
    <w:rsid w:val="00771D62"/>
    <w:rsid w:val="00772336"/>
    <w:rsid w:val="00794CF6"/>
    <w:rsid w:val="007A6B45"/>
    <w:rsid w:val="007E38E2"/>
    <w:rsid w:val="007F11CB"/>
    <w:rsid w:val="008429AB"/>
    <w:rsid w:val="0085584B"/>
    <w:rsid w:val="00861A3C"/>
    <w:rsid w:val="0087227C"/>
    <w:rsid w:val="008730E5"/>
    <w:rsid w:val="0089288B"/>
    <w:rsid w:val="0089485F"/>
    <w:rsid w:val="008D3308"/>
    <w:rsid w:val="0094228E"/>
    <w:rsid w:val="009949C2"/>
    <w:rsid w:val="009E422D"/>
    <w:rsid w:val="009F112F"/>
    <w:rsid w:val="00A729D1"/>
    <w:rsid w:val="00A7777A"/>
    <w:rsid w:val="00AA3BB3"/>
    <w:rsid w:val="00AE1F5A"/>
    <w:rsid w:val="00B0416E"/>
    <w:rsid w:val="00B715F5"/>
    <w:rsid w:val="00BB2767"/>
    <w:rsid w:val="00C5244D"/>
    <w:rsid w:val="00CB4EA9"/>
    <w:rsid w:val="00CC173D"/>
    <w:rsid w:val="00CD29D4"/>
    <w:rsid w:val="00CD2D95"/>
    <w:rsid w:val="00D65A5A"/>
    <w:rsid w:val="00D72125"/>
    <w:rsid w:val="00D952B9"/>
    <w:rsid w:val="00DB1427"/>
    <w:rsid w:val="00E13B0B"/>
    <w:rsid w:val="00E34023"/>
    <w:rsid w:val="00E6740B"/>
    <w:rsid w:val="00EF2FD4"/>
    <w:rsid w:val="00FD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CC94AC"/>
  <w14:defaultImageDpi w14:val="96"/>
  <w15:docId w15:val="{8CDF1755-471E-49AB-9BAC-B757555DE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752" w:right="774"/>
      <w:jc w:val="center"/>
      <w:outlineLvl w:val="0"/>
    </w:pPr>
    <w:rPr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56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920" w:hanging="36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91"/>
      <w:ind w:left="200" w:right="203"/>
      <w:outlineLvl w:val="3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1"/>
    <w:qFormat/>
    <w:pPr>
      <w:ind w:left="92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0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3402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594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65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65B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365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5B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1</Words>
  <Characters>747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mith</dc:creator>
  <cp:keywords/>
  <dc:description/>
  <cp:lastModifiedBy>Mahmood, Mohammad Fahad</cp:lastModifiedBy>
  <cp:revision>2</cp:revision>
  <cp:lastPrinted>2019-03-27T16:41:00Z</cp:lastPrinted>
  <dcterms:created xsi:type="dcterms:W3CDTF">2019-04-02T14:16:00Z</dcterms:created>
  <dcterms:modified xsi:type="dcterms:W3CDTF">2019-04-0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Office 365</vt:lpwstr>
  </property>
</Properties>
</file>